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61" w:name="content"/>
    <w:bookmarkStart w:id="60" w:name="puloka-品牌调研报告"/>
    <w:p>
      <w:pPr>
        <w:pStyle w:val="Heading1"/>
      </w:pPr>
      <w:r>
        <w:t xml:space="preserve">Puloka </w:t>
      </w:r>
      <w:r>
        <w:rPr>
          <w:rFonts w:hint="eastAsia"/>
        </w:rPr>
        <w:t xml:space="preserve">品牌调研报告</w:t>
      </w:r>
    </w:p>
    <w:bookmarkStart w:id="24" w:name="品牌背景"/>
    <w:p>
      <w:pPr>
        <w:pStyle w:val="Heading2"/>
      </w:pPr>
      <w:r>
        <w:rPr>
          <w:rFonts w:hint="eastAsia"/>
        </w:rPr>
        <w:t xml:space="preserve">品牌背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成立时间与起源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品牌由广州蒲洛卡电子科技有限公司创立，于</w:t>
      </w:r>
      <w:r>
        <w:t xml:space="preserve"> </w:t>
      </w:r>
      <w:r>
        <w:rPr>
          <w:b/>
          <w:bCs/>
        </w:rPr>
        <w:t xml:space="preserve">2013 </w:t>
      </w:r>
      <w:r>
        <w:rPr>
          <w:rFonts w:hint="eastAsia"/>
          <w:b/>
          <w:bCs/>
        </w:rPr>
        <w:t xml:space="preserve">年</w:t>
      </w:r>
      <w:r>
        <w:rPr>
          <w:b/>
          <w:bCs/>
        </w:rPr>
        <w:t xml:space="preserve"> 7 </w:t>
      </w:r>
      <w:r>
        <w:rPr>
          <w:rFonts w:hint="eastAsia"/>
          <w:b/>
          <w:bCs/>
        </w:rPr>
        <w:t xml:space="preserve">月</w:t>
      </w:r>
      <w:r>
        <w:t xml:space="preserve"> </w:t>
      </w:r>
      <w:r>
        <w:rPr>
          <w:rFonts w:hint="eastAsia"/>
        </w:rPr>
        <w:t xml:space="preserve">正式成立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品牌最初通过旗下香港觉源国际贸易有限公司推出，定位于欧美和中东市场，致力于打造一个时尚、充满活力的3C数码配件品牌</w:t>
      </w:r>
      <w:hyperlink r:id="rId22">
        <w:r>
          <w:rPr>
            <w:rStyle w:val="Hyperlink"/>
          </w:rPr>
          <w:t xml:space="preserve">[2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总部及研发：</w:t>
      </w:r>
      <w:r>
        <w:t xml:space="preserve"> </w:t>
      </w:r>
      <w:r>
        <w:rPr>
          <w:rFonts w:hint="eastAsia"/>
        </w:rPr>
        <w:t xml:space="preserve">公司总部位于中国广州，在广州拥有设计精英团队和专业生产团队，积累了超过</w:t>
      </w:r>
      <w:r>
        <w:t xml:space="preserve"> 10 </w:t>
      </w:r>
      <w:r>
        <w:rPr>
          <w:rFonts w:hint="eastAsia"/>
        </w:rPr>
        <w:t xml:space="preserve">年的生产与品控经验，具备完善的产业链优势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据供应链资料显示，Puloka</w:t>
      </w:r>
      <w:r>
        <w:t xml:space="preserve"> </w:t>
      </w:r>
      <w:r>
        <w:rPr>
          <w:rFonts w:hint="eastAsia"/>
        </w:rPr>
        <w:t xml:space="preserve">年产手机壳规模可达</w:t>
      </w:r>
      <w:r>
        <w:t xml:space="preserve"> </w:t>
      </w:r>
      <w:r>
        <w:rPr>
          <w:b/>
          <w:bCs/>
        </w:rPr>
        <w:t xml:space="preserve">500 </w:t>
      </w:r>
      <w:r>
        <w:rPr>
          <w:rFonts w:hint="eastAsia"/>
          <w:b/>
          <w:bCs/>
        </w:rPr>
        <w:t xml:space="preserve">万件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这一规模体现出品牌具备相当的生产能力和市场供应能力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发展历程：</w:t>
      </w:r>
      <w:r>
        <w:t xml:space="preserve"> </w:t>
      </w:r>
      <w:r>
        <w:rPr>
          <w:rFonts w:hint="eastAsia"/>
        </w:rPr>
        <w:t xml:space="preserve">创立初期即面向海外市场，凭借自主创新和对品质的坚持，逐步在欧洲、美洲、中东等地建立起品牌知名度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近年来，Puloka</w:t>
      </w:r>
      <w:r>
        <w:t xml:space="preserve"> </w:t>
      </w:r>
      <w:r>
        <w:rPr>
          <w:rFonts w:hint="eastAsia"/>
        </w:rPr>
        <w:t xml:space="preserve">开始拓展线上直销渠道（如自建官网）并入驻各大电商平台，以</w:t>
      </w:r>
      <w:r>
        <w:rPr>
          <w:rFonts w:hint="eastAsia"/>
          <w:b/>
          <w:bCs/>
        </w:rPr>
        <w:t xml:space="preserve">“时尚简约、质量优异、服务至上”</w:t>
      </w:r>
      <w:r>
        <w:rPr>
          <w:rFonts w:hint="eastAsia"/>
        </w:rPr>
        <w:t xml:space="preserve">为宗旨扩大影响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目前品牌产品线也从手机壳扩展到其他移动配件领域（如平板保护套、耳机壳等），表明其业务在稳步增长和多元化。</w:t>
      </w:r>
    </w:p>
    <w:bookmarkEnd w:id="24"/>
    <w:bookmarkStart w:id="34" w:name="产品种类与特色"/>
    <w:p>
      <w:pPr>
        <w:pStyle w:val="Heading2"/>
      </w:pPr>
      <w:r>
        <w:rPr>
          <w:rFonts w:hint="eastAsia"/>
        </w:rPr>
        <w:t xml:space="preserve">产品种类与特色</w:t>
      </w:r>
    </w:p>
    <w:p>
      <w:pPr>
        <w:pStyle w:val="FirstParagraph"/>
      </w:pPr>
      <w:r>
        <w:rPr>
          <w:i/>
          <w:iCs/>
        </w:rPr>
        <w:t xml:space="preserve">Puloka </w:t>
      </w:r>
      <w:r>
        <w:rPr>
          <w:rFonts w:hint="eastAsia"/>
          <w:i/>
          <w:iCs/>
        </w:rPr>
        <w:t xml:space="preserve">3D刺绣系列手机壳及其包装示例：采用PU皮革背盖与柔性TPU边框，背面为立体刺绣的动物图案设计</w:t>
      </w:r>
      <w:hyperlink r:id="rId25">
        <w:r>
          <w:rPr>
            <w:rStyle w:val="Hyperlink"/>
            <w:i/>
            <w:iCs/>
          </w:rPr>
          <w:t xml:space="preserve">[4]</w:t>
        </w:r>
      </w:hyperlink>
      <w:r>
        <w:rPr>
          <w:rFonts w:hint="eastAsia"/>
          <w:i/>
          <w:iCs/>
        </w:rPr>
        <w:t xml:space="preserve">。（图片来源：Wephone西班牙站）</w:t>
      </w:r>
    </w:p>
    <w:p>
      <w:pPr>
        <w:pStyle w:val="BodyText"/>
      </w:pPr>
      <w:r>
        <w:t xml:space="preserve">Puloka </w:t>
      </w:r>
      <w:r>
        <w:rPr>
          <w:rFonts w:hint="eastAsia"/>
        </w:rPr>
        <w:t xml:space="preserve">主打</w:t>
      </w:r>
      <w:r>
        <w:rPr>
          <w:rFonts w:hint="eastAsia"/>
          <w:b/>
          <w:bCs/>
        </w:rPr>
        <w:t xml:space="preserve">手机保护壳</w:t>
      </w:r>
      <w:r>
        <w:rPr>
          <w:rFonts w:hint="eastAsia"/>
        </w:rPr>
        <w:t xml:space="preserve">，同时涉足多种移动配件类别，包括皮套、耳机保护壳、智能手表表带、手机腰包等</w:t>
      </w:r>
      <w:hyperlink r:id="rId26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。其产品在材质和设计风格上具有以下特色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材质与做工：</w:t>
      </w:r>
      <w:r>
        <w:t xml:space="preserve"> </w:t>
      </w:r>
      <w:r>
        <w:rPr>
          <w:rFonts w:hint="eastAsia"/>
        </w:rPr>
        <w:t xml:space="preserve">手机壳材质多采用耐用塑胶与合成革的组合。例如常见搭配为</w:t>
      </w:r>
      <w:r>
        <w:rPr>
          <w:rFonts w:hint="eastAsia"/>
          <w:b/>
          <w:bCs/>
        </w:rPr>
        <w:t xml:space="preserve">硬质PC背板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TPU软边框</w:t>
      </w:r>
      <w:r>
        <w:rPr>
          <w:rFonts w:hint="eastAsia"/>
        </w:rPr>
        <w:t xml:space="preserve">，兼顾防摔抗震和安装便利；部分款式采用</w:t>
      </w:r>
      <w:r>
        <w:rPr>
          <w:rFonts w:hint="eastAsia"/>
          <w:b/>
          <w:bCs/>
        </w:rPr>
        <w:t xml:space="preserve">PU皮革</w:t>
      </w:r>
      <w:r>
        <w:rPr>
          <w:rFonts w:hint="eastAsia"/>
        </w:rPr>
        <w:t xml:space="preserve">覆层提升质感</w:t>
      </w:r>
      <w:hyperlink r:id="rId27">
        <w:r>
          <w:rPr>
            <w:rStyle w:val="Hyperlink"/>
          </w:rPr>
          <w:t xml:space="preserve">[6]</w:t>
        </w:r>
      </w:hyperlink>
      <w:hyperlink r:id="rId28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品牌注重细节做工，如按键和开孔精确贴合，保证日常使用的手感和便利</w:t>
      </w:r>
      <w:hyperlink r:id="rId27">
        <w:r>
          <w:rPr>
            <w:rStyle w:val="Hyperlink"/>
          </w:rPr>
          <w:t xml:space="preserve">[6]</w:t>
        </w:r>
      </w:hyperlink>
      <w:r>
        <w:rPr>
          <w:rFonts w:hint="eastAsia"/>
        </w:rPr>
        <w:t xml:space="preserve">。此外，Puloka</w:t>
      </w:r>
      <w:r>
        <w:t xml:space="preserve"> </w:t>
      </w:r>
      <w:r>
        <w:rPr>
          <w:rFonts w:hint="eastAsia"/>
        </w:rPr>
        <w:t xml:space="preserve">强调产品环保属性，部分系列采用</w:t>
      </w:r>
      <w:r>
        <w:rPr>
          <w:b/>
          <w:bCs/>
        </w:rPr>
        <w:t xml:space="preserve">Vegan </w:t>
      </w:r>
      <w:r>
        <w:rPr>
          <w:rFonts w:hint="eastAsia"/>
          <w:b/>
          <w:bCs/>
        </w:rPr>
        <w:t xml:space="preserve">Leather（纯素皮革）</w:t>
      </w:r>
      <w:r>
        <w:rPr>
          <w:rFonts w:hint="eastAsia"/>
        </w:rPr>
        <w:t xml:space="preserve">等材料，以迎合环保和健康理念</w:t>
      </w:r>
      <w:hyperlink r:id="rId29">
        <w:r>
          <w:rPr>
            <w:rStyle w:val="Hyperlink"/>
          </w:rPr>
          <w:t xml:space="preserve">[8]</w:t>
        </w:r>
      </w:hyperlink>
      <w:r>
        <w:t xml:space="preserve">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设计风格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产品线风格多样，既有简约实用款，也有凸显个性的时尚款式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i/>
          <w:iCs/>
        </w:rPr>
        <w:t xml:space="preserve">创意元素：</w:t>
      </w:r>
      <w:r>
        <w:t xml:space="preserve"> </w:t>
      </w:r>
      <w:r>
        <w:rPr>
          <w:rFonts w:hint="eastAsia"/>
        </w:rPr>
        <w:t xml:space="preserve">品牌善于在手机壳融入新颖元素以形成差异化。例如推出了</w:t>
      </w:r>
      <w:r>
        <w:rPr>
          <w:b/>
          <w:bCs/>
        </w:rPr>
        <w:t xml:space="preserve">3D </w:t>
      </w:r>
      <w:r>
        <w:rPr>
          <w:rFonts w:hint="eastAsia"/>
          <w:b/>
          <w:bCs/>
        </w:rPr>
        <w:t xml:space="preserve">刺绣系列</w:t>
      </w:r>
      <w:r>
        <w:rPr>
          <w:rFonts w:hint="eastAsia"/>
        </w:rPr>
        <w:t xml:space="preserve">，在软质皮革壳背面附有立体刺绣的动物或图案，正面外观素雅背面凸显生动图案，吸引眼球</w:t>
      </w:r>
      <w:hyperlink r:id="rId25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。这类刺绣壳不仅带来独特的触感和视觉效果，而且保留了TPU边框的防摔功能和高出屏幕/镜头的边沿保护</w:t>
      </w:r>
      <w:hyperlink r:id="rId30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。又如</w:t>
      </w:r>
      <w:r>
        <w:rPr>
          <w:rFonts w:hint="eastAsia"/>
          <w:b/>
          <w:bCs/>
        </w:rPr>
        <w:t xml:space="preserve">闪粉系列</w:t>
      </w:r>
      <w:r>
        <w:rPr>
          <w:rFonts w:hint="eastAsia"/>
        </w:rPr>
        <w:t xml:space="preserve">手机壳，将亮片</w:t>
      </w:r>
      <w:r>
        <w:rPr>
          <w:rFonts w:hint="eastAsia"/>
          <w:b/>
          <w:bCs/>
        </w:rPr>
        <w:t xml:space="preserve">封装于硬质PC背板</w:t>
      </w:r>
      <w:r>
        <w:rPr>
          <w:rFonts w:hint="eastAsia"/>
        </w:rPr>
        <w:t xml:space="preserve">中，呈现出持久璀璨的亮面效果且</w:t>
      </w:r>
      <w:r>
        <w:rPr>
          <w:rFonts w:hint="eastAsia"/>
          <w:b/>
          <w:bCs/>
        </w:rPr>
        <w:t xml:space="preserve">亮粉不易脱落</w:t>
      </w:r>
      <w:hyperlink r:id="rId31">
        <w:r>
          <w:rPr>
            <w:rStyle w:val="Hyperlink"/>
          </w:rPr>
          <w:t xml:space="preserve">[10]</w:t>
        </w:r>
      </w:hyperlink>
      <w:hyperlink r:id="rId32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闪粉壳同时配备防刮硬壳和升高边框，做到美观与日常保护并重</w:t>
      </w:r>
      <w:hyperlink r:id="rId32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再比如，Puloka</w:t>
      </w:r>
      <w:r>
        <w:t xml:space="preserve"> </w:t>
      </w:r>
      <w:r>
        <w:rPr>
          <w:rFonts w:hint="eastAsia"/>
        </w:rPr>
        <w:t xml:space="preserve">还推出过</w:t>
      </w:r>
      <w:r>
        <w:rPr>
          <w:rFonts w:hint="eastAsia"/>
          <w:b/>
          <w:bCs/>
        </w:rPr>
        <w:t xml:space="preserve">电镀金属边框</w:t>
      </w:r>
      <w:r>
        <w:rPr>
          <w:rFonts w:hint="eastAsia"/>
        </w:rPr>
        <w:t xml:space="preserve">款式和</w:t>
      </w:r>
      <w:r>
        <w:rPr>
          <w:rFonts w:hint="eastAsia"/>
          <w:b/>
          <w:bCs/>
        </w:rPr>
        <w:t xml:space="preserve">大理石纹理</w:t>
      </w:r>
      <w:r>
        <w:rPr>
          <w:rFonts w:hint="eastAsia"/>
        </w:rPr>
        <w:t xml:space="preserve">款式等，为消费者提供多样审美选择。</w:t>
      </w:r>
    </w:p>
    <w:p>
      <w:pPr>
        <w:numPr>
          <w:ilvl w:val="0"/>
          <w:numId w:val="1002"/>
        </w:numPr>
      </w:pPr>
      <w:r>
        <w:rPr>
          <w:rFonts w:hint="eastAsia"/>
          <w:i/>
          <w:iCs/>
        </w:rPr>
        <w:t xml:space="preserve">实用功能：</w:t>
      </w:r>
      <w:r>
        <w:t xml:space="preserve"> </w:t>
      </w:r>
      <w:r>
        <w:rPr>
          <w:rFonts w:hint="eastAsia"/>
        </w:rPr>
        <w:t xml:space="preserve">除美观外，Puloka</w:t>
      </w:r>
      <w:r>
        <w:t xml:space="preserve"> </w:t>
      </w:r>
      <w:r>
        <w:rPr>
          <w:rFonts w:hint="eastAsia"/>
        </w:rPr>
        <w:t xml:space="preserve">亦注重功能实用性。很多手机壳具备</w:t>
      </w:r>
      <w:r>
        <w:rPr>
          <w:rFonts w:hint="eastAsia"/>
          <w:b/>
          <w:bCs/>
        </w:rPr>
        <w:t xml:space="preserve">防摔气囊角</w:t>
      </w:r>
      <w:r>
        <w:rPr>
          <w:rFonts w:hint="eastAsia"/>
        </w:rPr>
        <w:t xml:space="preserve">设计或加厚四角，以提升抗冲击力；部分透明壳强调</w:t>
      </w:r>
      <w:r>
        <w:rPr>
          <w:rFonts w:hint="eastAsia"/>
          <w:b/>
          <w:bCs/>
        </w:rPr>
        <w:t xml:space="preserve">抗黄变处理</w:t>
      </w:r>
      <w:r>
        <w:rPr>
          <w:rFonts w:hint="eastAsia"/>
        </w:rPr>
        <w:t xml:space="preserve">，保持长期使用的清透</w:t>
      </w:r>
      <w:hyperlink r:id="rId32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另有</w:t>
      </w:r>
      <w:r>
        <w:rPr>
          <w:rFonts w:hint="eastAsia"/>
          <w:b/>
          <w:bCs/>
        </w:rPr>
        <w:t xml:space="preserve">磁吸系列</w:t>
      </w:r>
      <w:r>
        <w:rPr>
          <w:rFonts w:hint="eastAsia"/>
        </w:rPr>
        <w:t xml:space="preserve">支持</w:t>
      </w:r>
      <w:r>
        <w:t xml:space="preserve"> </w:t>
      </w:r>
      <w:r>
        <w:rPr>
          <w:rFonts w:hint="eastAsia"/>
        </w:rPr>
        <w:t xml:space="preserve">MagSafe，无缝兼容无线充电和磁吸配件；</w:t>
      </w:r>
      <w:r>
        <w:rPr>
          <w:rFonts w:hint="eastAsia"/>
          <w:b/>
          <w:bCs/>
        </w:rPr>
        <w:t xml:space="preserve">钱包皮套系列</w:t>
      </w:r>
      <w:r>
        <w:rPr>
          <w:rFonts w:hint="eastAsia"/>
        </w:rPr>
        <w:t xml:space="preserve">则内置卡槽和支架功能，方便收纳卡片及视频观看</w:t>
      </w:r>
      <w:hyperlink r:id="rId33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这些差异化功能使Puloka的产品线能够满足从日常通勤到特定场景（如商务、旅行）的多元需求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产品类别丰富：</w:t>
      </w:r>
      <w:r>
        <w:t xml:space="preserve"> </w:t>
      </w:r>
      <w:r>
        <w:rPr>
          <w:rFonts w:hint="eastAsia"/>
        </w:rPr>
        <w:t xml:space="preserve">综合来看，Puloka</w:t>
      </w:r>
      <w:r>
        <w:t xml:space="preserve"> </w:t>
      </w:r>
      <w:r>
        <w:rPr>
          <w:rFonts w:hint="eastAsia"/>
        </w:rPr>
        <w:t xml:space="preserve">手机壳涵盖</w:t>
      </w:r>
      <w:r>
        <w:rPr>
          <w:rFonts w:hint="eastAsia"/>
          <w:b/>
          <w:bCs/>
        </w:rPr>
        <w:t xml:space="preserve">硬壳、软壳、翻盖皮套、防摔壳、装饰壳</w:t>
      </w:r>
      <w:r>
        <w:rPr>
          <w:rFonts w:hint="eastAsia"/>
        </w:rPr>
        <w:t xml:space="preserve">等类型，并扩展到</w:t>
      </w:r>
      <w:r>
        <w:rPr>
          <w:rFonts w:hint="eastAsia"/>
          <w:b/>
          <w:bCs/>
        </w:rPr>
        <w:t xml:space="preserve">平板保护套、AirPods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耳机壳、智能手表表带、手机腰包</w:t>
      </w:r>
      <w:r>
        <w:rPr>
          <w:rFonts w:hint="eastAsia"/>
        </w:rPr>
        <w:t xml:space="preserve">等周边产品</w:t>
      </w:r>
      <w:hyperlink r:id="rId26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。材质上主要有</w:t>
      </w:r>
      <w:r>
        <w:rPr>
          <w:rFonts w:hint="eastAsia"/>
          <w:b/>
          <w:bCs/>
        </w:rPr>
        <w:t xml:space="preserve">TPU、PC、PU皮革、硅胶</w:t>
      </w:r>
      <w:r>
        <w:rPr>
          <w:rFonts w:hint="eastAsia"/>
        </w:rPr>
        <w:t xml:space="preserve">等，不同组合适应不同定位；设计上从</w:t>
      </w:r>
      <w:r>
        <w:rPr>
          <w:rFonts w:hint="eastAsia"/>
          <w:b/>
          <w:bCs/>
        </w:rPr>
        <w:t xml:space="preserve">商务风（素色皮质）</w:t>
      </w:r>
      <w:r>
        <w:rPr>
          <w:rFonts w:hint="eastAsia"/>
        </w:rPr>
        <w:t xml:space="preserve">到</w:t>
      </w:r>
      <w:r>
        <w:rPr>
          <w:rFonts w:hint="eastAsia"/>
          <w:b/>
          <w:bCs/>
        </w:rPr>
        <w:t xml:space="preserve">潮流风（炫彩闪粉、纹理印花）</w:t>
      </w:r>
      <w:r>
        <w:rPr>
          <w:rFonts w:hint="eastAsia"/>
        </w:rPr>
        <w:t xml:space="preserve">均有涉猎，体现出品牌“时尚与实用并重”的特色定位。</w:t>
      </w:r>
    </w:p>
    <w:bookmarkEnd w:id="34"/>
    <w:bookmarkStart w:id="47" w:name="主要销售渠道"/>
    <w:p>
      <w:pPr>
        <w:pStyle w:val="Heading2"/>
      </w:pPr>
      <w:r>
        <w:rPr>
          <w:rFonts w:hint="eastAsia"/>
        </w:rPr>
        <w:t xml:space="preserve">主要销售渠道</w:t>
      </w:r>
    </w:p>
    <w:p>
      <w:pPr>
        <w:pStyle w:val="FirstParagraph"/>
      </w:pPr>
      <w:r>
        <w:t xml:space="preserve">Puloka </w:t>
      </w:r>
      <w:r>
        <w:rPr>
          <w:rFonts w:hint="eastAsia"/>
        </w:rPr>
        <w:t xml:space="preserve">目前通过</w:t>
      </w:r>
      <w:r>
        <w:rPr>
          <w:rFonts w:hint="eastAsia"/>
          <w:b/>
          <w:bCs/>
        </w:rPr>
        <w:t xml:space="preserve">自有平台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第三方平台</w:t>
      </w:r>
      <w:r>
        <w:rPr>
          <w:rFonts w:hint="eastAsia"/>
        </w:rPr>
        <w:t xml:space="preserve">相结合的渠道策略来销售产品，覆盖官方商城、电商平台及社交媒体等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官网商城（Puloka.in）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建立了独立官网（域名后缀</w:t>
      </w:r>
      <w:r>
        <w:t xml:space="preserve"> </w:t>
      </w:r>
      <w:r>
        <w:rPr>
          <w:i/>
          <w:iCs/>
        </w:rPr>
        <w:t xml:space="preserve">.in</w:t>
      </w:r>
      <w:r>
        <w:rPr>
          <w:rFonts w:hint="eastAsia"/>
        </w:rPr>
        <w:t xml:space="preserve">）作为品牌直销平台</w:t>
      </w:r>
      <w:hyperlink r:id="rId35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从网站内容看，其主要面向印度及国际市场直接售卖，包括各主流机型的手机壳以及相关配件分类</w:t>
      </w:r>
      <w:hyperlink r:id="rId36">
        <w:r>
          <w:rPr>
            <w:rStyle w:val="Hyperlink"/>
          </w:rPr>
          <w:t xml:space="preserve">[14]</w:t>
        </w:r>
      </w:hyperlink>
      <w:hyperlink r:id="rId36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。官网提供印度国内的送货和支持，本地联系地址位于印度孟买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网站列出的价格以印度卢比为单位，例如一款</w:t>
      </w:r>
      <w:r>
        <w:t xml:space="preserve"> iPhone 11 </w:t>
      </w:r>
      <w:r>
        <w:rPr>
          <w:rFonts w:hint="eastAsia"/>
        </w:rPr>
        <w:t xml:space="preserve">皮纹手机壳定价</w:t>
      </w:r>
      <w:r>
        <w:t xml:space="preserve"> </w:t>
      </w:r>
      <w:r>
        <w:rPr>
          <w:b/>
          <w:bCs/>
        </w:rPr>
        <w:t xml:space="preserve">₹799</w:t>
      </w:r>
      <w:r>
        <w:rPr>
          <w:rFonts w:hint="eastAsia"/>
        </w:rPr>
        <w:t xml:space="preserve">（折合约人民币70元）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。这显示</w:t>
      </w:r>
      <w:r>
        <w:t xml:space="preserve"> Puloka </w:t>
      </w:r>
      <w:r>
        <w:rPr>
          <w:rFonts w:hint="eastAsia"/>
        </w:rPr>
        <w:t xml:space="preserve">相当重视印度市场，通过官网配合当地货币定价和服务来吸引消费者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电商平台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深入布局全球电商渠道，特别是在</w:t>
      </w:r>
      <w:r>
        <w:t xml:space="preserve"> </w:t>
      </w:r>
      <w:r>
        <w:rPr>
          <w:b/>
          <w:bCs/>
        </w:rPr>
        <w:t xml:space="preserve">Amazon </w:t>
      </w:r>
      <w:r>
        <w:rPr>
          <w:rFonts w:hint="eastAsia"/>
          <w:b/>
          <w:bCs/>
        </w:rPr>
        <w:t xml:space="preserve">亚马逊</w:t>
      </w:r>
      <w:r>
        <w:rPr>
          <w:rFonts w:hint="eastAsia"/>
        </w:rPr>
        <w:t xml:space="preserve">多个站点上均有销售。其官方Instagram账号明确宣称品牌产品“在</w:t>
      </w:r>
      <w:r>
        <w:t xml:space="preserve"> Amazon </w:t>
      </w:r>
      <w:r>
        <w:rPr>
          <w:rFonts w:hint="eastAsia"/>
        </w:rPr>
        <w:t xml:space="preserve">美国站有售”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，同时也能在</w:t>
      </w:r>
      <w:r>
        <w:t xml:space="preserve"> </w:t>
      </w:r>
      <w:r>
        <w:rPr>
          <w:b/>
          <w:bCs/>
        </w:rPr>
        <w:t xml:space="preserve">Amazon </w:t>
      </w:r>
      <w:r>
        <w:rPr>
          <w:rFonts w:hint="eastAsia"/>
          <w:b/>
          <w:bCs/>
        </w:rPr>
        <w:t xml:space="preserve">西班牙</w:t>
      </w:r>
      <w:r>
        <w:rPr>
          <w:rFonts w:hint="eastAsia"/>
        </w:rPr>
        <w:t xml:space="preserve">等欧洲站点搜到Puloka的商品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。例如，在Amazon西班牙站上Puloka的一款闪粉iPhone手机壳就公开销售，表明品牌已进入欧洲主流电商市场。Puloka</w:t>
      </w:r>
      <w:r>
        <w:t xml:space="preserve"> </w:t>
      </w:r>
      <w:r>
        <w:rPr>
          <w:rFonts w:hint="eastAsia"/>
        </w:rPr>
        <w:t xml:space="preserve">还入驻了</w:t>
      </w:r>
      <w:r>
        <w:t xml:space="preserve"> </w:t>
      </w:r>
      <w:r>
        <w:rPr>
          <w:rFonts w:hint="eastAsia"/>
          <w:b/>
          <w:bCs/>
        </w:rPr>
        <w:t xml:space="preserve">Amazon印度</w:t>
      </w:r>
      <w:r>
        <w:rPr>
          <w:rFonts w:hint="eastAsia"/>
        </w:rPr>
        <w:t xml:space="preserve">等本地电商站点，并取得了不错的销量和评价表现（某些单品在Amazon上获得了数百条用户评价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）。此外，Puloka</w:t>
      </w:r>
      <w:r>
        <w:t xml:space="preserve"> </w:t>
      </w:r>
      <w:r>
        <w:rPr>
          <w:rFonts w:hint="eastAsia"/>
        </w:rPr>
        <w:t xml:space="preserve">的产品也出现在</w:t>
      </w:r>
      <w:r>
        <w:t xml:space="preserve"> </w:t>
      </w:r>
      <w:r>
        <w:rPr>
          <w:b/>
          <w:bCs/>
        </w:rPr>
        <w:t xml:space="preserve">Flipkart</w:t>
      </w:r>
      <w:r>
        <w:t xml:space="preserve"> </w:t>
      </w:r>
      <w:r>
        <w:rPr>
          <w:rFonts w:hint="eastAsia"/>
        </w:rPr>
        <w:t xml:space="preserve">等印度电商及</w:t>
      </w:r>
      <w:r>
        <w:t xml:space="preserve"> </w:t>
      </w:r>
      <w:r>
        <w:rPr>
          <w:b/>
          <w:bCs/>
        </w:rPr>
        <w:t xml:space="preserve">Ubuy</w:t>
      </w:r>
      <w:r>
        <w:t xml:space="preserve"> </w:t>
      </w:r>
      <w:r>
        <w:rPr>
          <w:rFonts w:hint="eastAsia"/>
        </w:rPr>
        <w:t xml:space="preserve">这类跨境电商平台上，可见其在线上渠道的覆盖范围相当广泛</w:t>
      </w:r>
      <w:hyperlink r:id="rId41">
        <w:r>
          <w:rPr>
            <w:rStyle w:val="Hyperlink"/>
          </w:rPr>
          <w:t xml:space="preserve">[21]</w:t>
        </w:r>
      </w:hyperlink>
      <w:hyperlink r:id="rId42">
        <w:r>
          <w:rPr>
            <w:rStyle w:val="Hyperlink"/>
          </w:rPr>
          <w:t xml:space="preserve">[22]</w:t>
        </w:r>
      </w:hyperlink>
      <w:r>
        <w:t xml:space="preserve">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批发经销渠道：</w:t>
      </w:r>
      <w:r>
        <w:t xml:space="preserve"> </w:t>
      </w:r>
      <w:r>
        <w:rPr>
          <w:rFonts w:hint="eastAsia"/>
        </w:rPr>
        <w:t xml:space="preserve">在部分地区，Puloka</w:t>
      </w:r>
      <w:r>
        <w:t xml:space="preserve"> </w:t>
      </w:r>
      <w:r>
        <w:rPr>
          <w:rFonts w:hint="eastAsia"/>
        </w:rPr>
        <w:t xml:space="preserve">通过当地配件批发商进行分销。例如在西班牙，专业手机配件批发平台</w:t>
      </w:r>
      <w:r>
        <w:t xml:space="preserve"> </w:t>
      </w:r>
      <w:r>
        <w:rPr>
          <w:b/>
          <w:bCs/>
        </w:rPr>
        <w:t xml:space="preserve">WephoneShop.es</w:t>
      </w:r>
      <w:r>
        <w:t xml:space="preserve"> </w:t>
      </w:r>
      <w:r>
        <w:rPr>
          <w:rFonts w:hint="eastAsia"/>
        </w:rPr>
        <w:t xml:space="preserve">设有</w:t>
      </w:r>
      <w:r>
        <w:t xml:space="preserve"> Puloka </w:t>
      </w:r>
      <w:r>
        <w:rPr>
          <w:rFonts w:hint="eastAsia"/>
        </w:rPr>
        <w:t xml:space="preserve">品牌专区，提供Puloka手机壳给零售商进货</w:t>
      </w:r>
      <w:hyperlink r:id="rId43">
        <w:r>
          <w:rPr>
            <w:rStyle w:val="Hyperlink"/>
          </w:rPr>
          <w:t xml:space="preserve">[23]</w:t>
        </w:r>
      </w:hyperlink>
      <w:hyperlink r:id="rId44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。WephoneShop列出的Puloka产品包括各种型号的手机壳（从最新的iPhone到三星等），并强调这些产品有</w:t>
      </w:r>
      <w:r>
        <w:rPr>
          <w:rFonts w:hint="eastAsia"/>
          <w:b/>
          <w:bCs/>
        </w:rPr>
        <w:t xml:space="preserve">高品质包装</w:t>
      </w:r>
      <w:r>
        <w:rPr>
          <w:rFonts w:hint="eastAsia"/>
        </w:rPr>
        <w:t xml:space="preserve">、适合实体店陈列等卖点</w:t>
      </w:r>
      <w:hyperlink r:id="rId45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。这说明Puloka也在通过线下批发渠道进入手机配件零售店市场，提高品牌的曝光度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社交媒体与推广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利用社交平台进行品牌宣传和用户互动。其官方</w:t>
      </w:r>
      <w:r>
        <w:t xml:space="preserve"> Instagram </w:t>
      </w:r>
      <w:r>
        <w:rPr>
          <w:rFonts w:hint="eastAsia"/>
        </w:rPr>
        <w:t xml:space="preserve">帐号</w:t>
      </w:r>
      <w:r>
        <w:t xml:space="preserve"> (@pulokacases) </w:t>
      </w:r>
      <w:r>
        <w:rPr>
          <w:rFonts w:hint="eastAsia"/>
        </w:rPr>
        <w:t xml:space="preserve">定位为展示新品和优惠信息的平台，口号是“Upgrade</w:t>
      </w:r>
      <w:r>
        <w:t xml:space="preserve"> your Lifestyle with </w:t>
      </w:r>
      <w:r>
        <w:rPr>
          <w:rFonts w:hint="eastAsia"/>
        </w:rPr>
        <w:t xml:space="preserve">Puloka!”，强调手机壳也是生活方式的一部分</w:t>
      </w:r>
      <w:hyperlink r:id="rId38">
        <w:r>
          <w:rPr>
            <w:rStyle w:val="Hyperlink"/>
          </w:rPr>
          <w:t xml:space="preserve">[26]</w:t>
        </w:r>
      </w:hyperlink>
      <w:r>
        <w:rPr>
          <w:rFonts w:hint="eastAsia"/>
        </w:rPr>
        <w:t xml:space="preserve">。截至目前该账号有约</w:t>
      </w:r>
      <w:r>
        <w:t xml:space="preserve"> </w:t>
      </w:r>
      <w:r>
        <w:rPr>
          <w:b/>
          <w:bCs/>
        </w:rPr>
        <w:t xml:space="preserve">479 </w:t>
      </w:r>
      <w:r>
        <w:rPr>
          <w:rFonts w:hint="eastAsia"/>
          <w:b/>
          <w:bCs/>
        </w:rPr>
        <w:t xml:space="preserve">名粉丝</w:t>
      </w:r>
      <w:r>
        <w:rPr>
          <w:rFonts w:hint="eastAsia"/>
        </w:rPr>
        <w:t xml:space="preserve">，累计发布了</w:t>
      </w:r>
      <w:r>
        <w:t xml:space="preserve"> 200+ </w:t>
      </w:r>
      <w:r>
        <w:rPr>
          <w:rFonts w:hint="eastAsia"/>
        </w:rPr>
        <w:t xml:space="preserve">张帖子</w:t>
      </w:r>
      <w:hyperlink r:id="rId46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。虽然粉丝规模不算大，但账号经常发布产品高清图和宣传文案（涵盖产品功能介绍、折扣活动等），力求提升品牌在年轻群体中的认知度。除了Instagram，Puloka</w:t>
      </w:r>
      <w:r>
        <w:t xml:space="preserve"> </w:t>
      </w:r>
      <w:r>
        <w:rPr>
          <w:rFonts w:hint="eastAsia"/>
        </w:rPr>
        <w:t xml:space="preserve">官网也链接了</w:t>
      </w:r>
      <w:r>
        <w:t xml:space="preserve"> </w:t>
      </w:r>
      <w:r>
        <w:rPr>
          <w:b/>
          <w:bCs/>
        </w:rPr>
        <w:t xml:space="preserve">Facebook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b/>
          <w:bCs/>
        </w:rPr>
        <w:t xml:space="preserve">Twitter</w:t>
      </w:r>
      <w:r>
        <w:t xml:space="preserve"> </w:t>
      </w:r>
      <w:r>
        <w:rPr>
          <w:rFonts w:hint="eastAsia"/>
        </w:rPr>
        <w:t xml:space="preserve">等社媒账号</w:t>
      </w:r>
      <w:hyperlink r:id="rId36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。总体而言，Puloka</w:t>
      </w:r>
      <w:r>
        <w:t xml:space="preserve"> </w:t>
      </w:r>
      <w:r>
        <w:rPr>
          <w:rFonts w:hint="eastAsia"/>
        </w:rPr>
        <w:t xml:space="preserve">在社交媒体上保持一定活跃度，但影响力相对有限，主要作为产品展示和引流工具。</w:t>
      </w:r>
    </w:p>
    <w:bookmarkEnd w:id="47"/>
    <w:bookmarkStart w:id="55" w:name="市场口碑与用户评价"/>
    <w:p>
      <w:pPr>
        <w:pStyle w:val="Heading2"/>
      </w:pPr>
      <w:r>
        <w:rPr>
          <w:rFonts w:hint="eastAsia"/>
        </w:rPr>
        <w:t xml:space="preserve">市场口碑与用户评价</w:t>
      </w:r>
    </w:p>
    <w:p>
      <w:pPr>
        <w:pStyle w:val="FirstParagraph"/>
      </w:pPr>
      <w:r>
        <w:t xml:space="preserve">Puloka </w:t>
      </w:r>
      <w:r>
        <w:rPr>
          <w:rFonts w:hint="eastAsia"/>
        </w:rPr>
        <w:t xml:space="preserve">产品在消费者中的口碑总体呈正面，大部分用户认为其产品物有所值，设计出众。然而也有一些针对质量和耐用性的批评。以下从</w:t>
      </w:r>
      <w:r>
        <w:rPr>
          <w:rFonts w:hint="eastAsia"/>
          <w:b/>
          <w:bCs/>
        </w:rPr>
        <w:t xml:space="preserve">正面评价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负面反馈</w:t>
      </w:r>
      <w:r>
        <w:rPr>
          <w:rFonts w:hint="eastAsia"/>
        </w:rPr>
        <w:t xml:space="preserve">两方面整理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正面评价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i/>
          <w:iCs/>
        </w:rPr>
        <w:t xml:space="preserve">外观设计时尚：</w:t>
      </w:r>
      <w:r>
        <w:t xml:space="preserve"> </w:t>
      </w:r>
      <w:r>
        <w:rPr>
          <w:rFonts w:hint="eastAsia"/>
        </w:rPr>
        <w:t xml:space="preserve">许多用户称赞</w:t>
      </w:r>
      <w:r>
        <w:t xml:space="preserve"> Puloka </w:t>
      </w:r>
      <w:r>
        <w:rPr>
          <w:rFonts w:hint="eastAsia"/>
        </w:rPr>
        <w:t xml:space="preserve">手机壳的外观漂亮、有质感。例如，有海外买家反馈“手机壳非常时尚，也很耐用，强烈推荐”</w:t>
      </w:r>
      <w:hyperlink r:id="rId48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刺绣图案、闪粉亮片等设计元素让不少用户觉得“拿在手上很漂亮，引人注目”，满足了年轻用户对个性化的追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i/>
          <w:iCs/>
        </w:rPr>
        <w:t xml:space="preserve">做工和质量令人满意：</w:t>
      </w:r>
      <w:r>
        <w:t xml:space="preserve"> </w:t>
      </w:r>
      <w:r>
        <w:rPr>
          <w:rFonts w:hint="eastAsia"/>
        </w:rPr>
        <w:t xml:space="preserve">从Amazon等平台的评分来看，多数消费者对Puloka产品质量表示认可。Puloka</w:t>
      </w:r>
      <w:r>
        <w:t xml:space="preserve"> </w:t>
      </w:r>
      <w:r>
        <w:rPr>
          <w:rFonts w:hint="eastAsia"/>
        </w:rPr>
        <w:t xml:space="preserve">多款产品的平均用户评分在</w:t>
      </w:r>
      <w:r>
        <w:t xml:space="preserve"> </w:t>
      </w:r>
      <w:r>
        <w:rPr>
          <w:b/>
          <w:bCs/>
        </w:rPr>
        <w:t xml:space="preserve">4 </w:t>
      </w:r>
      <w:r>
        <w:rPr>
          <w:rFonts w:hint="eastAsia"/>
          <w:b/>
          <w:bCs/>
        </w:rPr>
        <w:t xml:space="preserve">星（满分5星）左右</w:t>
      </w:r>
      <w:hyperlink r:id="rId40">
        <w:r>
          <w:rPr>
            <w:rStyle w:val="Hyperlink"/>
          </w:rPr>
          <w:t xml:space="preserve">[20]</w:t>
        </w:r>
      </w:hyperlink>
      <w:hyperlink r:id="rId49">
        <w:r>
          <w:rPr>
            <w:rStyle w:val="Hyperlink"/>
          </w:rPr>
          <w:t xml:space="preserve">[30]</w:t>
        </w:r>
      </w:hyperlink>
      <w:r>
        <w:rPr>
          <w:rFonts w:hint="eastAsia"/>
        </w:rPr>
        <w:t xml:space="preserve">。一些用户在评论中提到手机壳尺寸贴合、按键灵敏、用料手感好等优点，认为“质量对得起价格”。在印度市场，有买家评价Puloka手机壳“做工精良...是用过的最好的手机壳”</w:t>
      </w:r>
      <w:hyperlink r:id="rId50">
        <w:r>
          <w:rPr>
            <w:rStyle w:val="Hyperlink"/>
          </w:rPr>
          <w:t xml:space="preserve">[31]</w:t>
        </w:r>
      </w:hyperlink>
      <w:r>
        <w:rPr>
          <w:rFonts w:hint="eastAsia"/>
        </w:rPr>
        <w:t xml:space="preserve">。可见在用料和工艺上，Puloka</w:t>
      </w:r>
      <w:r>
        <w:t xml:space="preserve"> </w:t>
      </w:r>
      <w:r>
        <w:rPr>
          <w:rFonts w:hint="eastAsia"/>
        </w:rPr>
        <w:t xml:space="preserve">基本达到了用户对这个价位产品的预期。</w:t>
      </w:r>
    </w:p>
    <w:p>
      <w:pPr>
        <w:numPr>
          <w:ilvl w:val="0"/>
          <w:numId w:val="1004"/>
        </w:numPr>
      </w:pPr>
      <w:r>
        <w:rPr>
          <w:rFonts w:hint="eastAsia"/>
          <w:i/>
          <w:iCs/>
        </w:rPr>
        <w:t xml:space="preserve">性价比高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定价适中，使很多消费者抱着尝试态度购买，收到货后普遍感觉“物有所值”。相较于知名大牌动辄上百元的售价，Puloka</w:t>
      </w:r>
      <w:r>
        <w:t xml:space="preserve"> </w:t>
      </w:r>
      <w:r>
        <w:rPr>
          <w:rFonts w:hint="eastAsia"/>
        </w:rPr>
        <w:t xml:space="preserve">几十元的手机壳提供了近似的功能和时尚感，因而获得不少正面评价。一些用户在评论中提到Puloka的壳“既好看又实用，价格还不贵”，愿意向他人推荐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负面反馈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i/>
          <w:iCs/>
        </w:rPr>
        <w:t xml:space="preserve">耐用性瑕疵：</w:t>
      </w:r>
      <w:r>
        <w:t xml:space="preserve"> </w:t>
      </w:r>
      <w:r>
        <w:rPr>
          <w:rFonts w:hint="eastAsia"/>
        </w:rPr>
        <w:t xml:space="preserve">少部分用户对Puloka手机壳的</w:t>
      </w:r>
      <w:r>
        <w:rPr>
          <w:rFonts w:hint="eastAsia"/>
          <w:b/>
          <w:bCs/>
        </w:rPr>
        <w:t xml:space="preserve">长期耐用性</w:t>
      </w:r>
      <w:r>
        <w:rPr>
          <w:rFonts w:hint="eastAsia"/>
        </w:rPr>
        <w:t xml:space="preserve">提出了质疑。尤其是带电镀边框或镀膜装饰的款式，有用户反映使用</w:t>
      </w:r>
      <w:r>
        <w:rPr>
          <w:rFonts w:hint="eastAsia"/>
          <w:b/>
          <w:bCs/>
        </w:rPr>
        <w:t xml:space="preserve">几个月后出现掉色和边框开裂</w:t>
      </w:r>
      <w:r>
        <w:rPr>
          <w:rFonts w:hint="eastAsia"/>
        </w:rPr>
        <w:t xml:space="preserve">的问题</w:t>
      </w:r>
      <w:hyperlink r:id="rId51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。例如某款玫瑰金边框的皮革壳，有买家抱怨金色电镀层时间久了会褪色，侧边甚至出现裂缝</w:t>
      </w:r>
      <w:hyperlink r:id="rId51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。这类反馈表明，Puloka</w:t>
      </w:r>
      <w:r>
        <w:t xml:space="preserve"> </w:t>
      </w:r>
      <w:r>
        <w:rPr>
          <w:rFonts w:hint="eastAsia"/>
        </w:rPr>
        <w:t xml:space="preserve">在某些工艺处理上（如电镀涂层的持久性）仍有改进空间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i/>
          <w:iCs/>
        </w:rPr>
        <w:t xml:space="preserve">极端防护性能一般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产品主要面向日常保护，对于</w:t>
      </w:r>
      <w:r>
        <w:rPr>
          <w:rFonts w:hint="eastAsia"/>
          <w:b/>
          <w:bCs/>
        </w:rPr>
        <w:t xml:space="preserve">极端情况下的防护</w:t>
      </w:r>
      <w:r>
        <w:rPr>
          <w:rFonts w:hint="eastAsia"/>
        </w:rPr>
        <w:t xml:space="preserve">并非强项。有用户评论指出，Puloka的壳并不适合在非常严酷的户外环境或高强度防摔需求下使用</w:t>
      </w:r>
      <w:hyperlink r:id="rId52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换言之，它不能完全替代那些主打坚固防摔的三防手机壳品牌。这一点在官方宣传中也有所体现——Puloka更强调时尚外观和日常防护，未将产品定位于“军工级”保护。对于需要重度保护的用户而言，Puloka可能并非首选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i/>
          <w:iCs/>
        </w:rPr>
        <w:t xml:space="preserve">设计细节争议：</w:t>
      </w:r>
      <w:r>
        <w:t xml:space="preserve"> </w:t>
      </w:r>
      <w:r>
        <w:rPr>
          <w:rFonts w:hint="eastAsia"/>
        </w:rPr>
        <w:t xml:space="preserve">个别消费者对Puloka产品的某些设计细节提出不满。例如有人反馈某款手机壳上</w:t>
      </w:r>
      <w:r>
        <w:rPr>
          <w:rFonts w:hint="eastAsia"/>
          <w:b/>
          <w:bCs/>
        </w:rPr>
        <w:t xml:space="preserve">金属品牌铭牌</w:t>
      </w:r>
      <w:r>
        <w:rPr>
          <w:rFonts w:hint="eastAsia"/>
        </w:rPr>
        <w:t xml:space="preserve">的设计不够理想，认为这个小配件影响了整体手感或美观度</w:t>
      </w:r>
      <w:hyperlink r:id="rId53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。还有用户希望Puloka能提供更加简约没有任何装饰的版本，以满足极简主义者的偏好</w:t>
      </w:r>
      <w:hyperlink r:id="rId54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这些意见表明，在满足不同用户品味方面，Puloka</w:t>
      </w:r>
      <w:r>
        <w:t xml:space="preserve"> </w:t>
      </w:r>
      <w:r>
        <w:rPr>
          <w:rFonts w:hint="eastAsia"/>
        </w:rPr>
        <w:t xml:space="preserve">仍需平衡装饰性与实用性的关系。</w:t>
      </w:r>
    </w:p>
    <w:p>
      <w:pPr>
        <w:pStyle w:val="FirstParagraph"/>
      </w:pPr>
      <w:r>
        <w:rPr>
          <w:rFonts w:hint="eastAsia"/>
        </w:rPr>
        <w:t xml:space="preserve">总体而言，大多数</w:t>
      </w:r>
      <w:r>
        <w:t xml:space="preserve"> Puloka </w:t>
      </w:r>
      <w:r>
        <w:rPr>
          <w:rFonts w:hint="eastAsia"/>
        </w:rPr>
        <w:t xml:space="preserve">买家对产品</w:t>
      </w:r>
      <w:r>
        <w:rPr>
          <w:rFonts w:hint="eastAsia"/>
          <w:b/>
          <w:bCs/>
        </w:rPr>
        <w:t xml:space="preserve">外观和实用性能</w:t>
      </w:r>
      <w:r>
        <w:rPr>
          <w:rFonts w:hint="eastAsia"/>
        </w:rPr>
        <w:t xml:space="preserve">表示满意，认为其优点在于“款式新颖、价格亲民、品质尚可”。在亚马逊等渠道上，Puloka</w:t>
      </w:r>
      <w:r>
        <w:t xml:space="preserve"> </w:t>
      </w:r>
      <w:r>
        <w:rPr>
          <w:rFonts w:hint="eastAsia"/>
        </w:rPr>
        <w:t xml:space="preserve">多款商品的综合评分维持在</w:t>
      </w:r>
      <w:r>
        <w:t xml:space="preserve"> 4 </w:t>
      </w:r>
      <w:r>
        <w:rPr>
          <w:rFonts w:hint="eastAsia"/>
        </w:rPr>
        <w:t xml:space="preserve">星左右，这反映了主流用户对其认可度较高</w:t>
      </w:r>
      <w:hyperlink r:id="rId40">
        <w:r>
          <w:rPr>
            <w:rStyle w:val="Hyperlink"/>
          </w:rPr>
          <w:t xml:space="preserve">[20]</w:t>
        </w:r>
      </w:hyperlink>
      <w:hyperlink r:id="rId49">
        <w:r>
          <w:rPr>
            <w:rStyle w:val="Hyperlink"/>
          </w:rPr>
          <w:t xml:space="preserve">[30]</w:t>
        </w:r>
      </w:hyperlink>
      <w:r>
        <w:rPr>
          <w:rFonts w:hint="eastAsia"/>
        </w:rPr>
        <w:t xml:space="preserve">。当然，作为一个新兴品牌，Puloka</w:t>
      </w:r>
      <w:r>
        <w:t xml:space="preserve"> </w:t>
      </w:r>
      <w:r>
        <w:rPr>
          <w:rFonts w:hint="eastAsia"/>
        </w:rPr>
        <w:t xml:space="preserve">在品控一致性和顶级耐久度上与行业头部品牌还存在差距，但其</w:t>
      </w:r>
      <w:r>
        <w:rPr>
          <w:rFonts w:hint="eastAsia"/>
          <w:b/>
          <w:bCs/>
        </w:rPr>
        <w:t xml:space="preserve">及时响应用户反馈</w:t>
      </w:r>
      <w:r>
        <w:rPr>
          <w:rFonts w:hint="eastAsia"/>
        </w:rPr>
        <w:t xml:space="preserve">（如不断推出不同风格新品）也展现出提升用户满意度的意愿。</w:t>
      </w:r>
    </w:p>
    <w:bookmarkEnd w:id="55"/>
    <w:bookmarkStart w:id="57" w:name="价格定位与目标客户群体"/>
    <w:p>
      <w:pPr>
        <w:pStyle w:val="Heading2"/>
      </w:pPr>
      <w:r>
        <w:rPr>
          <w:rFonts w:hint="eastAsia"/>
        </w:rPr>
        <w:t xml:space="preserve">价格定位与目标客户群体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价格定位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产品定价属于</w:t>
      </w:r>
      <w:r>
        <w:rPr>
          <w:rFonts w:hint="eastAsia"/>
          <w:b/>
          <w:bCs/>
        </w:rPr>
        <w:t xml:space="preserve">大众可接受的中低价位</w:t>
      </w:r>
      <w:r>
        <w:rPr>
          <w:rFonts w:hint="eastAsia"/>
        </w:rPr>
        <w:t xml:space="preserve">。普通手机壳单价大多在约合人民币几十元至百元上下。例如其官网上标价</w:t>
      </w:r>
      <w:r>
        <w:t xml:space="preserve"> ₹799 </w:t>
      </w:r>
      <w:r>
        <w:rPr>
          <w:rFonts w:hint="eastAsia"/>
        </w:rPr>
        <w:t xml:space="preserve">的手机壳折合人民币约70元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；部分功能款如带卡包的钱包皮套定价约</w:t>
      </w:r>
      <w:r>
        <w:t xml:space="preserve"> </w:t>
      </w:r>
      <w:r>
        <w:rPr>
          <w:rFonts w:hint="eastAsia"/>
        </w:rPr>
        <w:t xml:space="preserve">₹999（约85元）</w:t>
      </w:r>
      <w:hyperlink r:id="rId33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在欧美电商平台，Puloka</w:t>
      </w:r>
      <w:r>
        <w:t xml:space="preserve"> </w:t>
      </w:r>
      <w:r>
        <w:rPr>
          <w:rFonts w:hint="eastAsia"/>
        </w:rPr>
        <w:t xml:space="preserve">手机壳通常售价在</w:t>
      </w:r>
      <w:r>
        <w:t xml:space="preserve"> </w:t>
      </w:r>
      <w:r>
        <w:rPr>
          <w:b/>
          <w:bCs/>
        </w:rPr>
        <w:t xml:space="preserve">10~20 </w:t>
      </w:r>
      <w:r>
        <w:rPr>
          <w:rFonts w:hint="eastAsia"/>
          <w:b/>
          <w:bCs/>
        </w:rPr>
        <w:t xml:space="preserve">美元</w:t>
      </w:r>
      <w:r>
        <w:rPr>
          <w:rFonts w:hint="eastAsia"/>
        </w:rPr>
        <w:t xml:space="preserve">区间，促销时有些基础款低至</w:t>
      </w:r>
      <w:r>
        <w:t xml:space="preserve"> </w:t>
      </w:r>
      <w:r>
        <w:rPr>
          <w:b/>
          <w:bCs/>
        </w:rPr>
        <w:t xml:space="preserve">5~8 </w:t>
      </w:r>
      <w:r>
        <w:rPr>
          <w:rFonts w:hint="eastAsia"/>
          <w:b/>
          <w:bCs/>
        </w:rPr>
        <w:t xml:space="preserve">美元</w:t>
      </w:r>
      <w:hyperlink r:id="rId56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。这一价格带明显低于OtterBox、Casetify等国际知名品牌手机壳，接近Spigen等平价品牌的定价策略。总体来看，Puloka</w:t>
      </w:r>
      <w:r>
        <w:t xml:space="preserve"> </w:t>
      </w:r>
      <w:r>
        <w:rPr>
          <w:rFonts w:hint="eastAsia"/>
        </w:rPr>
        <w:t xml:space="preserve">走的是</w:t>
      </w:r>
      <w:r>
        <w:rPr>
          <w:rFonts w:hint="eastAsia"/>
          <w:b/>
          <w:bCs/>
        </w:rPr>
        <w:t xml:space="preserve">高性价比路线</w:t>
      </w:r>
      <w:r>
        <w:rPr>
          <w:rFonts w:hint="eastAsia"/>
        </w:rPr>
        <w:t xml:space="preserve">：以相对亲民的价格提供设计时尚、质量过关的产品，瞄准大众消费市场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目标客户群体：</w:t>
      </w:r>
      <w:r>
        <w:t xml:space="preserve"> </w:t>
      </w:r>
      <w:r>
        <w:rPr>
          <w:rFonts w:hint="eastAsia"/>
        </w:rPr>
        <w:t xml:space="preserve">凭借丰富的产品线和平易近人的定价，Puloka</w:t>
      </w:r>
      <w:r>
        <w:t xml:space="preserve"> </w:t>
      </w:r>
      <w:r>
        <w:rPr>
          <w:rFonts w:hint="eastAsia"/>
        </w:rPr>
        <w:t xml:space="preserve">的目标客群覆盖面较广，主要包括以下几类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i/>
          <w:iCs/>
        </w:rPr>
        <w:t xml:space="preserve">时尚导向的年轻用户：</w:t>
      </w:r>
      <w:r>
        <w:t xml:space="preserve"> </w:t>
      </w:r>
      <w:r>
        <w:rPr>
          <w:rFonts w:hint="eastAsia"/>
        </w:rPr>
        <w:t xml:space="preserve">追求个性化手机配件的年轻人是Puloka的核心用户之一。对于喜爱闪粉、纹理、小装饰元素的年轻女性，Puloka</w:t>
      </w:r>
      <w:r>
        <w:t xml:space="preserve"> </w:t>
      </w:r>
      <w:r>
        <w:rPr>
          <w:rFonts w:hint="eastAsia"/>
        </w:rPr>
        <w:t xml:space="preserve">的亮片壳、彩绘壳提供了经济实惠的时尚选择；对审美有要求的大学生、潮流达人也会被其联名款或特别设计款吸引。Instagram上Puloka不断推出精美新品图，就是为了迎合这一群体对新潮设计的追逐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i/>
          <w:iCs/>
        </w:rPr>
        <w:t xml:space="preserve">商务及成熟人士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也考虑到职场人士和偏好低调风格的用户。其</w:t>
      </w:r>
      <w:r>
        <w:rPr>
          <w:rFonts w:hint="eastAsia"/>
          <w:b/>
          <w:bCs/>
        </w:rPr>
        <w:t xml:space="preserve">真皮纹理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纯色PU皮</w:t>
      </w:r>
      <w:r>
        <w:rPr>
          <w:rFonts w:hint="eastAsia"/>
        </w:rPr>
        <w:t xml:space="preserve">系列手机壳，设计简约有质感，适合商务场合使用。这类产品以深色系和稳重风格为主，目标客户是注重品质和专业形象的白领人群。Puloka</w:t>
      </w:r>
      <w:r>
        <w:t xml:space="preserve">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翻盖钱包壳</w:t>
      </w:r>
      <w:r>
        <w:rPr>
          <w:rFonts w:hint="eastAsia"/>
        </w:rPr>
        <w:t xml:space="preserve">还满足了商务人士对手机保护和卡片现金收纳的双重需求，可谓一举两得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i/>
          <w:iCs/>
        </w:rPr>
        <w:t xml:space="preserve">特定兴趣群体：</w:t>
      </w:r>
      <w:r>
        <w:t xml:space="preserve"> </w:t>
      </w:r>
      <w:r>
        <w:t xml:space="preserve">Puloka </w:t>
      </w:r>
      <w:r>
        <w:rPr>
          <w:rFonts w:hint="eastAsia"/>
        </w:rPr>
        <w:t xml:space="preserve">部分产品针对细分人群推出独特设计，例如</w:t>
      </w:r>
      <w:r>
        <w:rPr>
          <w:rFonts w:hint="eastAsia"/>
          <w:b/>
          <w:bCs/>
        </w:rPr>
        <w:t xml:space="preserve">宠物爱好者</w:t>
      </w:r>
      <w:r>
        <w:rPr>
          <w:rFonts w:hint="eastAsia"/>
        </w:rPr>
        <w:t xml:space="preserve">。刺绣系列中带有小狗、小猫等图案的手机壳，对爱宠人士颇具吸引力，既可表达爱好又增添趣味</w:t>
      </w:r>
      <w:hyperlink r:id="rId45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。再如面向喜爱运动/户外的用户，Puloka</w:t>
      </w:r>
      <w:r>
        <w:t xml:space="preserve"> </w:t>
      </w:r>
      <w:r>
        <w:rPr>
          <w:rFonts w:hint="eastAsia"/>
        </w:rPr>
        <w:t xml:space="preserve">有带</w:t>
      </w:r>
      <w:r>
        <w:rPr>
          <w:rFonts w:hint="eastAsia"/>
          <w:b/>
          <w:bCs/>
        </w:rPr>
        <w:t xml:space="preserve">腰挂功能</w:t>
      </w:r>
      <w:r>
        <w:rPr>
          <w:rFonts w:hint="eastAsia"/>
        </w:rPr>
        <w:t xml:space="preserve">的手机皮套和防泼溅材质的保护壳，可以满足他们的使用场景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i/>
          <w:iCs/>
        </w:rPr>
        <w:t xml:space="preserve">注重环保的消费者：</w:t>
      </w:r>
      <w:r>
        <w:t xml:space="preserve"> </w:t>
      </w:r>
      <w:r>
        <w:rPr>
          <w:rFonts w:hint="eastAsia"/>
        </w:rPr>
        <w:t xml:space="preserve">随着环保理念流行，一些消费者倾向选择环保材料的配件。Puloka</w:t>
      </w:r>
      <w:r>
        <w:t xml:space="preserve"> </w:t>
      </w:r>
      <w:r>
        <w:rPr>
          <w:rFonts w:hint="eastAsia"/>
        </w:rPr>
        <w:t xml:space="preserve">推出的</w:t>
      </w:r>
      <w:r>
        <w:rPr>
          <w:b/>
          <w:bCs/>
        </w:rPr>
        <w:t xml:space="preserve">Vegan Leather</w:t>
      </w:r>
      <w:r>
        <w:rPr>
          <w:rFonts w:hint="eastAsia"/>
        </w:rPr>
        <w:t xml:space="preserve">（素皮）系列手机壳迎合了这一需求</w:t>
      </w:r>
      <w:hyperlink r:id="rId29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这类用户希望产品既美观实用，又不使用动物真皮等材料，Puloka</w:t>
      </w:r>
      <w:r>
        <w:t xml:space="preserve"> </w:t>
      </w:r>
      <w:r>
        <w:rPr>
          <w:rFonts w:hint="eastAsia"/>
        </w:rPr>
        <w:t xml:space="preserve">的方案为其提供了平价选择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i/>
          <w:iCs/>
        </w:rPr>
        <w:t xml:space="preserve">性价比导向的普通用户：</w:t>
      </w:r>
      <w:r>
        <w:t xml:space="preserve"> </w:t>
      </w:r>
      <w:r>
        <w:rPr>
          <w:rFonts w:hint="eastAsia"/>
        </w:rPr>
        <w:t xml:space="preserve">还有大量消费者并无特定偏好，但希望以合理价格买到质量不错的手机壳。Puloka</w:t>
      </w:r>
      <w:r>
        <w:t xml:space="preserve"> </w:t>
      </w:r>
      <w:r>
        <w:rPr>
          <w:rFonts w:hint="eastAsia"/>
        </w:rPr>
        <w:t xml:space="preserve">面向这一大众群体提供了丰富基本款选择（如透明防摔壳、简约纯色壳等），价格远低于苹果官方壳或大牌配件，因而吸引了许多在网上寻找</w:t>
      </w:r>
      <w:r>
        <w:rPr>
          <w:rFonts w:hint="eastAsia"/>
          <w:b/>
          <w:bCs/>
        </w:rPr>
        <w:t xml:space="preserve">平替</w:t>
      </w:r>
      <w:r>
        <w:rPr>
          <w:rFonts w:hint="eastAsia"/>
        </w:rPr>
        <w:t xml:space="preserve">产品的顾客。这部分用户看重Puloka“样式多、换壳不心疼”的优势，成为品牌销售的重要支撑。</w:t>
      </w:r>
    </w:p>
    <w:p>
      <w:pPr>
        <w:pStyle w:val="FirstParagraph"/>
      </w:pPr>
      <w:r>
        <w:rPr>
          <w:rFonts w:hint="eastAsia"/>
        </w:rPr>
        <w:t xml:space="preserve">综合而言，Puloka</w:t>
      </w:r>
      <w:r>
        <w:t xml:space="preserve"> </w:t>
      </w:r>
      <w:r>
        <w:rPr>
          <w:rFonts w:hint="eastAsia"/>
        </w:rPr>
        <w:t xml:space="preserve">的用户画像呈现出“</w:t>
      </w:r>
      <w:r>
        <w:rPr>
          <w:rFonts w:hint="eastAsia"/>
          <w:b/>
          <w:bCs/>
        </w:rPr>
        <w:t xml:space="preserve">年轻化、多元化</w:t>
      </w:r>
      <w:r>
        <w:rPr>
          <w:rFonts w:hint="eastAsia"/>
        </w:rPr>
        <w:t xml:space="preserve">”的特点。无论是追求时尚的新生代、讲究实用的商务人群，还是注重预算的一般消费者，都能在Puloka的产品阵容中找到契合自己需求的选择。这也与Puloka打造“全民用得起的时尚手机壳”形象的目标相吻合。</w:t>
      </w:r>
    </w:p>
    <w:bookmarkEnd w:id="57"/>
    <w:bookmarkStart w:id="59" w:name="与其他手机壳品牌的对比"/>
    <w:p>
      <w:pPr>
        <w:pStyle w:val="Heading2"/>
      </w:pPr>
      <w:r>
        <w:rPr>
          <w:rFonts w:hint="eastAsia"/>
        </w:rPr>
        <w:t xml:space="preserve">与其他手机壳品牌的对比</w:t>
      </w:r>
    </w:p>
    <w:p>
      <w:pPr>
        <w:pStyle w:val="FirstParagraph"/>
      </w:pPr>
      <w:r>
        <w:rPr>
          <w:rFonts w:hint="eastAsia"/>
        </w:rPr>
        <w:t xml:space="preserve">在竞争激烈的手机壳市场中，Puloka</w:t>
      </w:r>
      <w:r>
        <w:t xml:space="preserve"> </w:t>
      </w:r>
      <w:r>
        <w:rPr>
          <w:rFonts w:hint="eastAsia"/>
        </w:rPr>
        <w:t xml:space="preserve">相较国际知名品牌既有优势也有不足。总体来看，Puloka以</w:t>
      </w:r>
      <w:r>
        <w:rPr>
          <w:rFonts w:hint="eastAsia"/>
          <w:b/>
          <w:bCs/>
        </w:rPr>
        <w:t xml:space="preserve">价格和设计</w:t>
      </w:r>
      <w:r>
        <w:rPr>
          <w:rFonts w:hint="eastAsia"/>
        </w:rPr>
        <w:t xml:space="preserve">取胜，但在</w:t>
      </w:r>
      <w:r>
        <w:rPr>
          <w:rFonts w:hint="eastAsia"/>
          <w:b/>
          <w:bCs/>
        </w:rPr>
        <w:t xml:space="preserve">品牌知名度和极端品质</w:t>
      </w:r>
      <w:r>
        <w:rPr>
          <w:rFonts w:hint="eastAsia"/>
        </w:rPr>
        <w:t xml:space="preserve">上与头部品牌存在差距。下面将</w:t>
      </w:r>
      <w:r>
        <w:t xml:space="preserve"> Puloka </w:t>
      </w:r>
      <w:r>
        <w:rPr>
          <w:rFonts w:hint="eastAsia"/>
        </w:rPr>
        <w:t xml:space="preserve">与典型竞品在关键方面进行对比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维度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(维/品牌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lok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国际主流品牌</w:t>
            </w:r>
            <w:r>
              <w:t xml:space="preserve">&lt;br&gt;</w:t>
            </w:r>
            <w:r>
              <w:rPr>
                <w:rFonts w:hint="eastAsia"/>
                <w:i/>
                <w:iCs/>
              </w:rPr>
              <w:t xml:space="preserve">(如</w:t>
            </w:r>
            <w:r>
              <w:rPr>
                <w:i/>
                <w:iCs/>
              </w:rPr>
              <w:t xml:space="preserve"> Spigen、OtterBox </w:t>
            </w:r>
            <w:r>
              <w:rPr>
                <w:rFonts w:hint="eastAsia"/>
                <w:i/>
                <w:iCs/>
              </w:rPr>
              <w:t xml:space="preserve">等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质量与耐用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料和做工达到中等水准，满足日常使用需求。但某些款式长时间使用可能出现</w:t>
            </w:r>
            <w:r>
              <w:rPr>
                <w:rFonts w:hint="eastAsia"/>
                <w:b/>
                <w:bCs/>
              </w:rPr>
              <w:t xml:space="preserve">镀层褪色或开裂</w:t>
            </w:r>
            <w:r>
              <w:rPr>
                <w:rFonts w:hint="eastAsia"/>
              </w:rPr>
              <w:t xml:space="preserve">等现象</w:t>
            </w:r>
            <w:hyperlink r:id="rId51">
              <w:r>
                <w:rPr>
                  <w:rStyle w:val="Hyperlink"/>
                </w:rPr>
                <w:t xml:space="preserve">[32]</w:t>
              </w:r>
            </w:hyperlink>
            <w:r>
              <w:rPr>
                <w:rFonts w:hint="eastAsia"/>
              </w:rPr>
              <w:t xml:space="preserve">。整体耐久度略逊于顶级防护品牌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料更考究，通过严格测试认证，耐用性普遍较佳。高端品牌手机壳通常抗磨抗摔性能突出，长久使用后仍能保持良好状态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计风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格多样，涵盖刺绣、闪粉、电镀、皮革等</w:t>
            </w:r>
            <w:r>
              <w:rPr>
                <w:rFonts w:hint="eastAsia"/>
                <w:b/>
                <w:bCs/>
              </w:rPr>
              <w:t xml:space="preserve">创意设计</w:t>
            </w:r>
            <w:r>
              <w:rPr>
                <w:rFonts w:hint="eastAsia"/>
              </w:rPr>
              <w:t xml:space="preserve">，紧跟潮流且款式丰富</w:t>
            </w:r>
            <w:hyperlink r:id="rId25">
              <w:r>
                <w:rPr>
                  <w:rStyle w:val="Hyperlink"/>
                </w:rPr>
                <w:t xml:space="preserve">[4]</w:t>
              </w:r>
            </w:hyperlink>
            <w:hyperlink r:id="rId31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。注重时尚元素融入，能够满足不同审美偏好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品牌各有侧重：有的强调极简与功能性设计（如</w:t>
            </w:r>
            <w:r>
              <w:t xml:space="preserve"> Spigen </w:t>
            </w:r>
            <w:r>
              <w:rPr>
                <w:rFonts w:hint="eastAsia"/>
              </w:rPr>
              <w:t xml:space="preserve">注重薄壳防护），有的突出品牌标志性元素和个性定制（如</w:t>
            </w:r>
            <w:r>
              <w:t xml:space="preserve"> Casetify </w:t>
            </w:r>
            <w:r>
              <w:rPr>
                <w:rFonts w:hint="eastAsia"/>
              </w:rPr>
              <w:t xml:space="preserve">主打定制图案）。整体而言，大牌在设计原创性和系列完整度上更具优势，但单一品牌的风格可能相对固定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价格水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价亲民，</w:t>
            </w:r>
            <w:r>
              <w:rPr>
                <w:rFonts w:hint="eastAsia"/>
                <w:b/>
                <w:bCs/>
              </w:rPr>
              <w:t xml:space="preserve">平均单价¥50~¥100</w:t>
            </w:r>
            <w:r>
              <w:rPr>
                <w:rFonts w:hint="eastAsia"/>
              </w:rPr>
              <w:t xml:space="preserve">左右（约\$10~\$20），部分基础款折后低至\$5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hyperlink r:id="rId56">
              <w:r>
                <w:rPr>
                  <w:rStyle w:val="Hyperlink"/>
                </w:rPr>
                <w:t xml:space="preserve">[36]</w:t>
              </w:r>
            </w:hyperlink>
            <w:r>
              <w:rPr>
                <w:rFonts w:hint="eastAsia"/>
              </w:rPr>
              <w:t xml:space="preserve">。以较低门槛提供流行设计，性价比高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价偏高，国际品牌手机壳通常在</w:t>
            </w:r>
            <w:r>
              <w:t xml:space="preserve"> \$30-\$50 </w:t>
            </w:r>
            <w:r>
              <w:rPr>
                <w:rFonts w:hint="eastAsia"/>
              </w:rPr>
              <w:t xml:space="preserve">甚至更高。知名品牌溢价明显，特别是联名款或特制款价格昂贵。但高价往往对应更好的材料、保修服务或品牌附加值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用户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评价总体良好，大多产品在亚马逊维持</w:t>
            </w:r>
            <w:r>
              <w:t xml:space="preserve"> </w:t>
            </w:r>
            <w:r>
              <w:rPr>
                <w:rFonts w:hint="eastAsia"/>
                <w:b/>
                <w:bCs/>
              </w:rPr>
              <w:t xml:space="preserve">4星左右</w:t>
            </w:r>
            <w:r>
              <w:rPr>
                <w:rFonts w:hint="eastAsia"/>
              </w:rPr>
              <w:t xml:space="preserve">的平均评分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  <w:hyperlink r:id="rId49">
              <w:r>
                <w:rPr>
                  <w:rStyle w:val="Hyperlink"/>
                </w:rPr>
                <w:t xml:space="preserve">[30]</w:t>
              </w:r>
            </w:hyperlink>
            <w:r>
              <w:rPr>
                <w:rFonts w:hint="eastAsia"/>
              </w:rPr>
              <w:t xml:space="preserve">。用户肯定其美观实惠，但对少数耐久性问题有所提及。品牌粉丝量尚小，忠诚度有待培养</w:t>
            </w:r>
            <w:hyperlink r:id="rId46">
              <w:r>
                <w:rPr>
                  <w:rStyle w:val="Hyperlink"/>
                </w:rPr>
                <w:t xml:space="preserve">[27]</w:t>
              </w:r>
            </w:hyperlink>
            <w:r>
              <w:t xml:space="preserve">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拥有大批忠实用户，满意度普遍较高（知名品牌产品经常获得4.5星以上好评）。凭借长期口碑累积，用户对其质量更为信任，品牌忠诚度强。一些高端品牌还提供出色的客服和质保，进一步提升用户满意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品牌知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兴品牌，国际知名度有限。目前社交媒体粉丝不到千人，主要通过电商渠道获取客户</w:t>
            </w:r>
            <w:hyperlink r:id="rId46">
              <w:r>
                <w:rPr>
                  <w:rStyle w:val="Hyperlink"/>
                </w:rPr>
                <w:t xml:space="preserve">[27]</w:t>
              </w:r>
            </w:hyperlink>
            <w:r>
              <w:rPr>
                <w:rFonts w:hint="eastAsia"/>
              </w:rPr>
              <w:t xml:space="preserve">。品牌形象还在塑造期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知名度高，往往是消费者选购手机壳时率先考虑的名字。拥有成熟的品牌形象和广泛的线下线上曝光，</w:t>
            </w:r>
            <w:r>
              <w:rPr>
                <w:rFonts w:hint="eastAsia"/>
                <w:b/>
                <w:bCs/>
              </w:rPr>
              <w:t xml:space="preserve">信任背书</w:t>
            </w:r>
            <w:r>
              <w:rPr>
                <w:rFonts w:hint="eastAsia"/>
              </w:rPr>
              <w:t xml:space="preserve">强劲，在零售店和电商平台都占据有利位置。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（注：上表“国际主流品牌”栏综合了多家知名手机壳品牌的共性，以便整体对比。）</w:t>
      </w:r>
    </w:p>
    <w:p>
      <w:pPr>
        <w:pStyle w:val="BodyText"/>
      </w:pPr>
      <w:r>
        <w:rPr>
          <w:rFonts w:hint="eastAsia"/>
        </w:rPr>
        <w:t xml:space="preserve">从以上对比可以看出，</w:t>
      </w:r>
      <w:r>
        <w:rPr>
          <w:b/>
          <w:bCs/>
        </w:rPr>
        <w:t xml:space="preserve">Puloka </w:t>
      </w:r>
      <w:r>
        <w:rPr>
          <w:rFonts w:hint="eastAsia"/>
          <w:b/>
          <w:bCs/>
        </w:rPr>
        <w:t xml:space="preserve">的竞争力主要体现在平价多样的产品提供</w:t>
      </w:r>
      <w:r>
        <w:rPr>
          <w:rFonts w:hint="eastAsia"/>
        </w:rPr>
        <w:t xml:space="preserve">：以低于大牌数倍的价格，让消费者享受到紧跟潮流的手机壳款式，这对预算有限又爱好时尚的用户极具吸引力</w:t>
      </w:r>
      <w:hyperlink r:id="rId37">
        <w:r>
          <w:rPr>
            <w:rStyle w:val="Hyperlink"/>
          </w:rPr>
          <w:t xml:space="preserve">[17]</w:t>
        </w:r>
      </w:hyperlink>
      <w:hyperlink r:id="rId31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。同时，Puloka</w:t>
      </w:r>
      <w:r>
        <w:t xml:space="preserve"> </w:t>
      </w:r>
      <w:r>
        <w:rPr>
          <w:rFonts w:hint="eastAsia"/>
        </w:rPr>
        <w:t xml:space="preserve">的产品种类和花色更新速度快，能够迅速推出针对新机型或新潮流的配件，这是一些传统大牌相对保守缓慢的流程所不能及的。然而，</w:t>
      </w:r>
      <w:r>
        <w:rPr>
          <w:b/>
          <w:bCs/>
        </w:rPr>
        <w:t xml:space="preserve">Puloka </w:t>
      </w:r>
      <w:r>
        <w:rPr>
          <w:rFonts w:hint="eastAsia"/>
          <w:b/>
          <w:bCs/>
        </w:rPr>
        <w:t xml:space="preserve">目前的短板</w:t>
      </w:r>
      <w:r>
        <w:rPr>
          <w:rFonts w:hint="eastAsia"/>
        </w:rPr>
        <w:t xml:space="preserve">在于品牌沉淀不足：用户对于其长期耐用性和售后服务信心稍弱于知名品牌，品牌本身的知名度也需要通过时间和营销来提升。</w:t>
      </w:r>
    </w:p>
    <w:p>
      <w:pPr>
        <w:pStyle w:val="BodyText"/>
      </w:pPr>
      <w:r>
        <w:rPr>
          <w:rFonts w:hint="eastAsia"/>
        </w:rPr>
        <w:t xml:space="preserve">面对竞争，Puloka</w:t>
      </w:r>
      <w:r>
        <w:t xml:space="preserve"> </w:t>
      </w:r>
      <w:r>
        <w:rPr>
          <w:rFonts w:hint="eastAsia"/>
        </w:rPr>
        <w:t xml:space="preserve">若要进一步站稳市场，或可采取以下策略：继续发挥成本和设计优势，严格把控品控提升口碑；加强品牌营销投入，拓展社群运营以累积忠实粉丝；适当推出联名或限量款提高品牌调性等。随着手机壳市场不断演变，Puloka</w:t>
      </w:r>
      <w:r>
        <w:t xml:space="preserve"> </w:t>
      </w:r>
      <w:r>
        <w:rPr>
          <w:rFonts w:hint="eastAsia"/>
        </w:rPr>
        <w:t xml:space="preserve">只有在</w:t>
      </w:r>
      <w:r>
        <w:rPr>
          <w:rFonts w:hint="eastAsia"/>
          <w:b/>
          <w:bCs/>
        </w:rPr>
        <w:t xml:space="preserve">品质、创新、品牌</w:t>
      </w:r>
      <w:r>
        <w:rPr>
          <w:rFonts w:hint="eastAsia"/>
        </w:rPr>
        <w:t xml:space="preserve">三方面均衡发展，才能在众多手机壳品牌中脱颖而出并保持长期竞争力。</w:t>
      </w:r>
      <w:hyperlink r:id="rId22">
        <w:r>
          <w:rPr>
            <w:rStyle w:val="Hyperlink"/>
          </w:rPr>
          <w:t xml:space="preserve">[2]</w:t>
        </w:r>
      </w:hyperlink>
      <w:hyperlink r:id="rId51">
        <w:r>
          <w:rPr>
            <w:rStyle w:val="Hyperlink"/>
          </w:rPr>
          <w:t xml:space="preserve">[32]</w:t>
        </w:r>
      </w:hyperlink>
    </w:p>
    <w:p>
      <w:pPr>
        <w:pStyle w:val="BodyText"/>
      </w:pPr>
      <w:r>
        <w:rPr>
          <w:rFonts w:hint="eastAsia"/>
          <w:b/>
          <w:bCs/>
        </w:rPr>
        <w:t xml:space="preserve">参考文献：</w:t>
      </w:r>
    </w:p>
    <w:p>
      <w:pPr>
        <w:numPr>
          <w:ilvl w:val="0"/>
          <w:numId w:val="1006"/>
        </w:numPr>
      </w:pPr>
      <w:r>
        <w:t xml:space="preserve">Puloka </w:t>
      </w:r>
      <w:r>
        <w:rPr>
          <w:rFonts w:hint="eastAsia"/>
        </w:rPr>
        <w:t xml:space="preserve">品牌创立背景（广州蒲洛卡电子科技有限公司简介）</w:t>
      </w:r>
      <w:hyperlink r:id="rId21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6"/>
        </w:numPr>
      </w:pPr>
      <w:r>
        <w:t xml:space="preserve">Puloka </w:t>
      </w:r>
      <w:r>
        <w:rPr>
          <w:rFonts w:hint="eastAsia"/>
        </w:rPr>
        <w:t xml:space="preserve">产品材质与设计特色（WephoneShop</w:t>
      </w:r>
      <w:r>
        <w:t xml:space="preserve"> </w:t>
      </w:r>
      <w:r>
        <w:rPr>
          <w:rFonts w:hint="eastAsia"/>
        </w:rPr>
        <w:t xml:space="preserve">产品描述）</w:t>
      </w:r>
      <w:hyperlink r:id="rId25">
        <w:r>
          <w:rPr>
            <w:rStyle w:val="Hyperlink"/>
          </w:rPr>
          <w:t xml:space="preserve">[4]</w:t>
        </w:r>
      </w:hyperlink>
      <w:hyperlink r:id="rId31">
        <w:r>
          <w:rPr>
            <w:rStyle w:val="Hyperlink"/>
          </w:rPr>
          <w:t xml:space="preserve">[10]</w:t>
        </w:r>
      </w:hyperlink>
    </w:p>
    <w:p>
      <w:pPr>
        <w:numPr>
          <w:ilvl w:val="0"/>
          <w:numId w:val="1006"/>
        </w:numPr>
      </w:pPr>
      <w:r>
        <w:t xml:space="preserve">Puloka </w:t>
      </w:r>
      <w:r>
        <w:rPr>
          <w:rFonts w:hint="eastAsia"/>
        </w:rPr>
        <w:t xml:space="preserve">销售渠道与社媒情况（Puloka</w:t>
      </w:r>
      <w:r>
        <w:t xml:space="preserve"> </w:t>
      </w:r>
      <w:r>
        <w:rPr>
          <w:rFonts w:hint="eastAsia"/>
        </w:rPr>
        <w:t xml:space="preserve">官网、Instagram</w:t>
      </w:r>
      <w:r>
        <w:t xml:space="preserve"> </w:t>
      </w:r>
      <w:r>
        <w:rPr>
          <w:rFonts w:hint="eastAsia"/>
        </w:rPr>
        <w:t xml:space="preserve">信息）</w:t>
      </w:r>
      <w:hyperlink r:id="rId38">
        <w:r>
          <w:rPr>
            <w:rStyle w:val="Hyperlink"/>
          </w:rPr>
          <w:t xml:space="preserve">[18]</w:t>
        </w:r>
      </w:hyperlink>
      <w:hyperlink r:id="rId46">
        <w:r>
          <w:rPr>
            <w:rStyle w:val="Hyperlink"/>
          </w:rPr>
          <w:t xml:space="preserve">[27]</w:t>
        </w:r>
      </w:hyperlink>
    </w:p>
    <w:p>
      <w:pPr>
        <w:numPr>
          <w:ilvl w:val="0"/>
          <w:numId w:val="1006"/>
        </w:numPr>
      </w:pPr>
      <w:r>
        <w:t xml:space="preserve">Puloka </w:t>
      </w:r>
      <w:r>
        <w:rPr>
          <w:rFonts w:hint="eastAsia"/>
        </w:rPr>
        <w:t xml:space="preserve">用户评价摘录（Amazon</w:t>
      </w:r>
      <w:r>
        <w:t xml:space="preserve"> </w:t>
      </w:r>
      <w:r>
        <w:rPr>
          <w:rFonts w:hint="eastAsia"/>
        </w:rPr>
        <w:t xml:space="preserve">买家评论汇总）</w:t>
      </w:r>
      <w:hyperlink r:id="rId48">
        <w:r>
          <w:rPr>
            <w:rStyle w:val="Hyperlink"/>
          </w:rPr>
          <w:t xml:space="preserve">[29]</w:t>
        </w:r>
      </w:hyperlink>
      <w:hyperlink r:id="rId51">
        <w:r>
          <w:rPr>
            <w:rStyle w:val="Hyperlink"/>
          </w:rPr>
          <w:t xml:space="preserve">[32]</w:t>
        </w:r>
      </w:hyperlink>
    </w:p>
    <w:p>
      <w:pPr>
        <w:numPr>
          <w:ilvl w:val="0"/>
          <w:numId w:val="1006"/>
        </w:numPr>
      </w:pPr>
      <w:r>
        <w:t xml:space="preserve">Puloka </w:t>
      </w:r>
      <w:r>
        <w:rPr>
          <w:rFonts w:hint="eastAsia"/>
        </w:rPr>
        <w:t xml:space="preserve">价格定位与目标用户分析（Puloka</w:t>
      </w:r>
      <w:r>
        <w:t xml:space="preserve"> </w:t>
      </w:r>
      <w:r>
        <w:rPr>
          <w:rFonts w:hint="eastAsia"/>
        </w:rPr>
        <w:t xml:space="preserve">官网及</w:t>
      </w:r>
      <w:r>
        <w:t xml:space="preserve"> Ubuy </w:t>
      </w:r>
      <w:r>
        <w:rPr>
          <w:rFonts w:hint="eastAsia"/>
        </w:rPr>
        <w:t xml:space="preserve">内容）</w:t>
      </w:r>
      <w:hyperlink r:id="rId37">
        <w:r>
          <w:rPr>
            <w:rStyle w:val="Hyperlink"/>
          </w:rPr>
          <w:t xml:space="preserve">[17]</w:t>
        </w:r>
      </w:hyperlink>
      <w:hyperlink r:id="rId58">
        <w:r>
          <w:rPr>
            <w:rStyle w:val="Hyperlink"/>
          </w:rPr>
          <w:t xml:space="preserve">[38]</w:t>
        </w:r>
      </w:hyperlink>
    </w:p>
    <w:bookmarkEnd w:id="59"/>
    <w:bookmarkEnd w:id="60"/>
    <w:bookmarkEnd w:id="61"/>
    <w:p>
      <w:r>
        <w:pict>
          <v:rect style="width:0;height:1.5pt" o:hralign="center" o:hrstd="t" o:hr="t"/>
        </w:pict>
      </w:r>
    </w:p>
    <w:bookmarkStart w:id="7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rPr>
          <w:rFonts w:hint="eastAsia"/>
        </w:rPr>
        <w:t xml:space="preserve">手机皮套_手机保护套_贴皮手机壳_手机配件</w:t>
      </w:r>
      <w:r>
        <w:t xml:space="preserve"> - </w:t>
      </w:r>
      <w:r>
        <w:rPr>
          <w:rFonts w:hint="eastAsia"/>
        </w:rPr>
        <w:t xml:space="preserve">〖广州蒲洛卡电子科技有限公司〗</w:t>
      </w:r>
    </w:p>
    <w:p>
      <w:pPr>
        <w:pStyle w:val="BodyText"/>
      </w:pPr>
      <w:hyperlink r:id="rId62">
        <w:r>
          <w:rPr>
            <w:rStyle w:val="Hyperlink"/>
          </w:rPr>
          <w:t xml:space="preserve">https://m.gys.cn/baiyun/puloka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Phone Case Manufacturer, Leather Case, Airpods Case Supplier - Guangzhou Puloka Electronics Technology Co., Ltd.</w:t>
      </w:r>
    </w:p>
    <w:p>
      <w:pPr>
        <w:pStyle w:val="BodyText"/>
      </w:pPr>
      <w:hyperlink r:id="rId63">
        <w:r>
          <w:rPr>
            <w:rStyle w:val="Hyperlink"/>
          </w:rPr>
          <w:t xml:space="preserve">https://www.made-in-china.com/showroom/jakdesign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43">
        <w:r>
          <w:rPr>
            <w:rStyle w:val="Hyperlink"/>
          </w:rPr>
          <w:t xml:space="preserve">[23]</w:t>
        </w:r>
      </w:hyperlink>
      <w:r>
        <w:t xml:space="preserve"> </w:t>
      </w:r>
      <w:hyperlink r:id="rId44">
        <w:r>
          <w:rPr>
            <w:rStyle w:val="Hyperlink"/>
          </w:rPr>
          <w:t xml:space="preserve">[24]</w:t>
        </w:r>
      </w:hyperlink>
      <w:r>
        <w:t xml:space="preserve"> </w:t>
      </w:r>
      <w:hyperlink r:id="rId45">
        <w:r>
          <w:rPr>
            <w:rStyle w:val="Hyperlink"/>
          </w:rPr>
          <w:t xml:space="preserve">[25]</w:t>
        </w:r>
      </w:hyperlink>
      <w:r>
        <w:t xml:space="preserve"> </w:t>
      </w:r>
      <w:hyperlink r:id="rId45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Funda PULOKA con Bordado 3D (perro &amp; leopardo) iPhone 14 Pro Max – ...</w:t>
      </w:r>
    </w:p>
    <w:p>
      <w:pPr>
        <w:pStyle w:val="BodyText"/>
      </w:pPr>
      <w:hyperlink r:id="rId64">
        <w:r>
          <w:rPr>
            <w:rStyle w:val="Hyperlink"/>
          </w:rPr>
          <w:t xml:space="preserve">https://wephoneshop.es/funda-puloka-con-bordado-3d-perro-leopardo-iphone-14-pro-max-cuero-pu-marco-tpu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Funda Brillante con Purpurina iPhone 17 Pro Max | Wephone Mayorista</w:t>
      </w:r>
    </w:p>
    <w:p>
      <w:pPr>
        <w:pStyle w:val="BodyText"/>
      </w:pPr>
      <w:hyperlink r:id="rId65">
        <w:r>
          <w:rPr>
            <w:rStyle w:val="Hyperlink"/>
          </w:rPr>
          <w:t xml:space="preserve">https://wephoneshop.es/funda-brillante-con-purpurina-iphone-17-serie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42">
        <w:r>
          <w:rPr>
            <w:rStyle w:val="Hyperlink"/>
          </w:rPr>
          <w:t xml:space="preserve">[22]</w:t>
        </w:r>
      </w:hyperlink>
      <w:r>
        <w:t xml:space="preserve"> </w:t>
      </w:r>
      <w:hyperlink r:id="rId51">
        <w:r>
          <w:rPr>
            <w:rStyle w:val="Hyperlink"/>
          </w:rPr>
          <w:t xml:space="preserve">[32]</w:t>
        </w:r>
      </w:hyperlink>
      <w:r>
        <w:t xml:space="preserve"> </w:t>
      </w:r>
      <w:hyperlink r:id="rId52">
        <w:r>
          <w:rPr>
            <w:rStyle w:val="Hyperlink"/>
          </w:rPr>
          <w:t xml:space="preserve">[33]</w:t>
        </w:r>
      </w:hyperlink>
      <w:r>
        <w:t xml:space="preserve"> </w:t>
      </w:r>
      <w:hyperlink r:id="rId54">
        <w:r>
          <w:rPr>
            <w:rStyle w:val="Hyperlink"/>
          </w:rPr>
          <w:t xml:space="preserve">[35]</w:t>
        </w:r>
      </w:hyperlink>
      <w:r>
        <w:t xml:space="preserve"> </w:t>
      </w:r>
      <w:hyperlink r:id="rId58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PULOKA for iPhone 1212 Pro Case with Stylish Diamond India | Ubuy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ubuy.co.in/product/J44D2SU9I-puloka-for-iphone-11-pro-case-with-stylish-diamond-pattern-chrome-rose-gold-edge-vegan-leather-protective-phone-cover-men-women?srsltid=AfmBOoqi2uqhS66wu09uIWKXlDN6fwjVmzO0jVLeS-rMX9rIkylbWGFn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36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Brand Archives - Buy Puloka Covers</w:t>
      </w:r>
    </w:p>
    <w:p>
      <w:pPr>
        <w:pStyle w:val="BodyText"/>
      </w:pPr>
      <w:hyperlink r:id="rId67">
        <w:r>
          <w:rPr>
            <w:rStyle w:val="Hyperlink"/>
          </w:rPr>
          <w:t xml:space="preserve">https://puloka.in/product-category/brand/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Buy Puloka Covers | Samsung, One Plus &amp; Trending iPhone Case</w:t>
      </w:r>
    </w:p>
    <w:p>
      <w:pPr>
        <w:pStyle w:val="BodyText"/>
      </w:pPr>
      <w:hyperlink r:id="rId68">
        <w:r>
          <w:rPr>
            <w:rStyle w:val="Hyperlink"/>
          </w:rPr>
          <w:t xml:space="preserve">https://puloka.in/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Shop - Puloka</w:t>
      </w:r>
    </w:p>
    <w:p>
      <w:pPr>
        <w:pStyle w:val="BodyText"/>
      </w:pPr>
      <w:hyperlink r:id="rId69">
        <w:r>
          <w:rPr>
            <w:rStyle w:val="Hyperlink"/>
          </w:rPr>
          <w:t xml:space="preserve">https://puloka.in/shop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38">
        <w:r>
          <w:rPr>
            <w:rStyle w:val="Hyperlink"/>
          </w:rPr>
          <w:t xml:space="preserve">[26]</w:t>
        </w:r>
      </w:hyperlink>
      <w:r>
        <w:t xml:space="preserve"> </w:t>
      </w:r>
      <w:hyperlink r:id="rId46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Puloka Cases (@pulokacases) • Instagram photos and videos</w:t>
      </w:r>
    </w:p>
    <w:p>
      <w:pPr>
        <w:pStyle w:val="BodyText"/>
      </w:pPr>
      <w:hyperlink r:id="rId70">
        <w:r>
          <w:rPr>
            <w:rStyle w:val="Hyperlink"/>
          </w:rPr>
          <w:t xml:space="preserve">https://www.instagram.com/pulokacases/?hl=en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PULOKA iPhone 11 Glitter Bling Case - Sparkle Luxury Slim Anti ...</w:t>
      </w:r>
    </w:p>
    <w:p>
      <w:pPr>
        <w:pStyle w:val="BodyText"/>
      </w:pPr>
      <w:hyperlink r:id="rId71">
        <w:r>
          <w:rPr>
            <w:rStyle w:val="Hyperlink"/>
          </w:rPr>
          <w:t xml:space="preserve">https://www.amazon.in/PULOKA-Supports-Wireless-Charging-Microfiber/dp/B089YLTSMC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hyperlink r:id="rId48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PULOKA for iPhone 14 Pro Max Case - Premium Vegan Leather ...</w:t>
      </w:r>
    </w:p>
    <w:p>
      <w:pPr>
        <w:pStyle w:val="BodyText"/>
      </w:pPr>
      <w:hyperlink r:id="rId72">
        <w:r>
          <w:rPr>
            <w:rStyle w:val="Hyperlink"/>
          </w:rPr>
          <w:t xml:space="preserve">https://www.amazon.com/PULOKA-Unisex-Electroplated-Leather-Designed/dp/B0C3ZV7L97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Puloka Back Cover for iPhone 11 Glitter Bling Case - Flipkart</w:t>
      </w:r>
    </w:p>
    <w:p>
      <w:pPr>
        <w:pStyle w:val="BodyText"/>
      </w:pPr>
      <w:hyperlink r:id="rId73">
        <w:r>
          <w:rPr>
            <w:rStyle w:val="Hyperlink"/>
          </w:rPr>
          <w:t xml:space="preserve">https://www.flipkart.com/puloka-back-cover-iphone-11-glitter-bling-case-diamond-cover-compatible-apple/p/itm33c37d122ebc1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PULOKA for IPHONE 15 PRO MAX - Sleek Flip Case - Premium ...</w:t>
      </w:r>
    </w:p>
    <w:p>
      <w:pPr>
        <w:pStyle w:val="BodyText"/>
      </w:pPr>
      <w:hyperlink r:id="rId74">
        <w:r>
          <w:rPr>
            <w:rStyle w:val="Hyperlink"/>
          </w:rPr>
          <w:t xml:space="preserve">https://www.amazon.in/PULOKA-Leather-Kickstand-Functional-Compatible/dp/B0CJ9B8SD8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 </w:t>
      </w:r>
      <w:r>
        <w:t xml:space="preserve">Puloka Leather Case for iPhone 11 Series</w:t>
      </w:r>
      <w:r>
        <w:t xml:space="preserve"> </w:t>
      </w:r>
      <w:r>
        <w:t xml:space="preserve">– Hanging Owl</w:t>
      </w:r>
      <w:r>
        <w:t xml:space="preserve"> </w:t>
      </w:r>
    </w:p>
    <w:p>
      <w:pPr>
        <w:pStyle w:val="BodyText"/>
      </w:pPr>
      <w:hyperlink r:id="rId75">
        <w:r>
          <w:rPr>
            <w:rStyle w:val="Hyperlink"/>
          </w:rPr>
          <w:t xml:space="preserve">https://www.hangingowl.com/products/leather-case-for-iphone-11-series?srsltid=AfmBOopqiMlOKc-VhDHGBEXr2oypfSNKZzRymIFa0o6c4f0bo4SKO6S4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PULOKA TPU Crocodile Texture Phone Case - Electroplated Sides</w:t>
      </w:r>
    </w:p>
    <w:p>
      <w:pPr>
        <w:pStyle w:val="BodyText"/>
      </w:pPr>
      <w:hyperlink r:id="rId76">
        <w:r>
          <w:rPr>
            <w:rStyle w:val="Hyperlink"/>
          </w:rPr>
          <w:t xml:space="preserve">https://www.amazon.in/PULOKA-Crocodile-Texture-Phone-Case/dp/B0D29BSG7Z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PULOKA For IPHONE 15 PRO MAX - Sleek Flip Case - Premium ...</w:t>
      </w:r>
    </w:p>
    <w:p>
      <w:pPr>
        <w:pStyle w:val="BodyText"/>
      </w:pPr>
      <w:hyperlink r:id="rId77">
        <w:r>
          <w:rPr>
            <w:rStyle w:val="Hyperlink"/>
          </w:rPr>
          <w:t xml:space="preserve">https://bornto-be.ch/reviews/product/700213</w:t>
        </w:r>
      </w:hyperlink>
    </w:p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s://bornto-be.ch/reviews/product/700213" TargetMode="External" /><Relationship Type="http://schemas.openxmlformats.org/officeDocument/2006/relationships/hyperlink" Id="rId56" Target="https://bornto-be.ch/reviews/product/700213#:~:text=Customer%20ratings%20%26%20reviews,%282875" TargetMode="External" /><Relationship Type="http://schemas.openxmlformats.org/officeDocument/2006/relationships/hyperlink" Id="rId62" Target="https://m.gys.cn/baiyun/puloka.html" TargetMode="External" /><Relationship Type="http://schemas.openxmlformats.org/officeDocument/2006/relationships/hyperlink" Id="rId21" Target="https://m.gys.cn/baiyun/puloka.html#:~:text=%2A%202013,%E5%B9%BF%E5%B7%9E%E5%B8%82%E7%99%BD%E4%BA%91%E5%8C%BA%E5%B8%82%E5%9C%BA%E7%9B%91%E7%9D%A3%E7%AE%A1%E7%90%86%E5%B1%80%20%E7%99%BB%E8%AE%B0%E6%9C%BA%E5%85%B3" TargetMode="External" /><Relationship Type="http://schemas.openxmlformats.org/officeDocument/2006/relationships/hyperlink" Id="rId22" Target="https://m.gys.cn/baiyun/puloka.html#:~:text=%E5%B9%BF%E5%B7%9E%E8%92%B2%E6%B4%9B%E5%8D%A1%E7%94%B5%E5%AD%90%E7%A7%91%E6%8A%80%E6%9C%89%E9%99%90%E5%85%AC%E5%8F%B8%EF%BC%88%E7%AE%80%E7%A7%B0PULOKA%E8%92%B2%E6%B4%9B%E5%8D%A1%EF%BC%89%EF%BC%8C%E6%88%90%E7%AB%8B%E4%BA%8E2013%E5%B9%B4%EF%BC%8C%E4%B8%BB%E8%90%A53C%E6%95%B0%E7%A0%81%E7%B2%BE%E5%93%81%E4%BA%A7%E5%93%81%E3%80%82%E7%A7%AF%E7%B4%AF%E4%B8%8A10%E5%B9%B4%E7%9A%84%E7%94%9F%E4%BA%A7%E4%B8%8E%E5%93%81%E6%8E%A7%E7%BB%8F%E9%AA%8C%EF%BC%8C%E6%9C%89%E4%B8%80%E5%AE%9A%E7%9A%84%E4%BA%A7%E4%B8%9A%E9%93%BE%E4%BC%98%E5%8A%BF%E3%80%82%E6%8B%A5%E6%9C%89%E8%87%AA%E5%B7%B1%E7%B2%BE%E8%8B%B1%E8%AE%BE%E8%AE%A1%20%E5%9B%A2%E9%98%9F%E5%92%8C%E4%B8%93%E4%B8%9A%E6%8A%80%E6%9C%AF%E7%94%9F%E4%BA%A7%E5%9B%A2%E9%98%9F%EF%BC%8C%E5%9C%A8%E8%A1%8C%E5%86%85" TargetMode="External" /><Relationship Type="http://schemas.openxmlformats.org/officeDocument/2006/relationships/hyperlink" Id="rId68" Target="https://puloka.in/" TargetMode="External" /><Relationship Type="http://schemas.openxmlformats.org/officeDocument/2006/relationships/hyperlink" Id="rId35" Target="https://puloka.in/#:~:text=Buy%20Puloka%20Covers%20,Shop%20Now" TargetMode="External" /><Relationship Type="http://schemas.openxmlformats.org/officeDocument/2006/relationships/hyperlink" Id="rId67" Target="https://puloka.in/product-category/brand/" TargetMode="External" /><Relationship Type="http://schemas.openxmlformats.org/officeDocument/2006/relationships/hyperlink" Id="rId36" Target="https://puloka.in/product-category/brand/#:~:text=" TargetMode="External" /><Relationship Type="http://schemas.openxmlformats.org/officeDocument/2006/relationships/hyperlink" Id="rId33" Target="https://puloka.in/product-category/brand/#:~:text=PULOKA%20Compatible%20with%20Samsung%20S22,00" TargetMode="External" /><Relationship Type="http://schemas.openxmlformats.org/officeDocument/2006/relationships/hyperlink" Id="rId69" Target="https://puloka.in/shop/" TargetMode="External" /><Relationship Type="http://schemas.openxmlformats.org/officeDocument/2006/relationships/hyperlink" Id="rId37" Target="https://puloka.in/shop/#:~:text=iPhone%2011%20Royal%20Vegan%20Leather,00%20Buy%20now" TargetMode="External" /><Relationship Type="http://schemas.openxmlformats.org/officeDocument/2006/relationships/hyperlink" Id="rId65" Target="https://wephoneshop.es/funda-brillante-con-purpurina-iphone-17-series" TargetMode="External" /><Relationship Type="http://schemas.openxmlformats.org/officeDocument/2006/relationships/hyperlink" Id="rId32" Target="https://wephoneshop.es/funda-brillante-con-purpurina-iphone-17-series#:~:text=,agarre%20c%C3%B3modo%20todo%20el%20d%C3%ADa" TargetMode="External" /><Relationship Type="http://schemas.openxmlformats.org/officeDocument/2006/relationships/hyperlink" Id="rId31" Target="https://wephoneshop.es/funda-brillante-con-purpurina-iphone-17-series#:~:text=Funda%20Brillante%20con%20Purpurina%20para,iPhone%2017%20Series" TargetMode="External" /><Relationship Type="http://schemas.openxmlformats.org/officeDocument/2006/relationships/hyperlink" Id="rId28" Target="https://wephoneshop.es/funda-brillante-con-purpurina-iphone-17-series#:~:text=Modelo%20iPhone%2017%20Series%20Material,Plateado%2C%20Rosa%2C%20P%C3%BArpura%20oscuro%2C%20Negro" TargetMode="External" /><Relationship Type="http://schemas.openxmlformats.org/officeDocument/2006/relationships/hyperlink" Id="rId64" Target="https://wephoneshop.es/funda-puloka-con-bordado-3d-perro-leopardo-iphone-14-pro-max-cuero-pu-marco-tpu" TargetMode="External" /><Relationship Type="http://schemas.openxmlformats.org/officeDocument/2006/relationships/hyperlink" Id="rId45" Target="https://wephoneshop.es/funda-puloka-con-bordado-3d-perro-leopardo-iphone-14-pro-max-cuero-pu-marco-tpu#:~:text=,clientes%20pet%20lovers%3A%20alta%20rotaci%C3%B3n" TargetMode="External" /><Relationship Type="http://schemas.openxmlformats.org/officeDocument/2006/relationships/hyperlink" Id="rId27" Target="https://wephoneshop.es/funda-puloka-con-bordado-3d-perro-leopardo-iphone-14-pro-max-cuero-pu-marco-tpu#:~:text=,exactos%20para%20c%C3%A1mara%20y%20puertos" TargetMode="External" /><Relationship Type="http://schemas.openxmlformats.org/officeDocument/2006/relationships/hyperlink" Id="rId43" Target="https://wephoneshop.es/funda-puloka-con-bordado-3d-perro-leopardo-iphone-14-pro-max-cuero-pu-marco-tpu#:~:text=1,cuero%20PU%20%2B%20marco%20TPU" TargetMode="External" /><Relationship Type="http://schemas.openxmlformats.org/officeDocument/2006/relationships/hyperlink" Id="rId30" Target="https://wephoneshop.es/funda-puloka-con-bordado-3d-perro-leopardo-iphone-14-pro-max-cuero-pu-marco-tpu#:~:text=Eleva%20el%20ticket%20de%20impulso,para%20proteger%20c%C3%A1mara%20y%20pantalla" TargetMode="External" /><Relationship Type="http://schemas.openxmlformats.org/officeDocument/2006/relationships/hyperlink" Id="rId25" Target="https://wephoneshop.es/funda-puloka-con-bordado-3d-perro-leopardo-iphone-14-pro-max-cuero-pu-marco-tpu#:~:text=Funda%20premium%20con%20bordado%203D,real%20y%20acabado%20cuero" TargetMode="External" /><Relationship Type="http://schemas.openxmlformats.org/officeDocument/2006/relationships/hyperlink" Id="rId44" Target="https://wephoneshop.es/funda-puloka-con-bordado-3d-perro-leopardo-iphone-14-pro-max-cuero-pu-marco-tpu#:~:text=PULOKA%20%C2%B7%20Colecci%C3%B3n%20Bordado%203D,tienda%20Venta%20al%20por%20mayor" TargetMode="External" /><Relationship Type="http://schemas.openxmlformats.org/officeDocument/2006/relationships/hyperlink" Id="rId72" Target="https://www.amazon.com/PULOKA-Unisex-Electroplated-Leather-Designed/dp/B0C3ZV7L97" TargetMode="External" /><Relationship Type="http://schemas.openxmlformats.org/officeDocument/2006/relationships/hyperlink" Id="rId40" Target="https://www.amazon.com/PULOKA-Unisex-Electroplated-Leather-Designed/dp/B0C3ZV7L97#:~:text=,Top" TargetMode="External" /><Relationship Type="http://schemas.openxmlformats.org/officeDocument/2006/relationships/hyperlink" Id="rId48" Target="https://www.amazon.com/PULOKA-Unisex-Electroplated-Leather-Designed/dp/B0C3ZV7L97#:~:text=,you%20reporting%20this%3F%20Off" TargetMode="External" /><Relationship Type="http://schemas.openxmlformats.org/officeDocument/2006/relationships/hyperlink" Id="rId76" Target="https://www.amazon.in/PULOKA-Crocodile-Texture-Phone-Case/dp/B0D29BSG7Z" TargetMode="External" /><Relationship Type="http://schemas.openxmlformats.org/officeDocument/2006/relationships/hyperlink" Id="rId53" Target="https://www.amazon.in/PULOKA-Crocodile-Texture-Phone-Case/dp/B0D29BSG7Z#:~:text=Sides%20www,One%20person%20found%20this" TargetMode="External" /><Relationship Type="http://schemas.openxmlformats.org/officeDocument/2006/relationships/hyperlink" Id="rId74" Target="https://www.amazon.in/PULOKA-Leather-Kickstand-Functional-Compatible/dp/B0CJ9B8SD8" TargetMode="External" /><Relationship Type="http://schemas.openxmlformats.org/officeDocument/2006/relationships/hyperlink" Id="rId49" Target="https://www.amazon.in/PULOKA-Leather-Kickstand-Functional-Compatible/dp/B0CJ9B8SD8#:~:text=PULOKA%20for%20IPHONE%2015%20PRO,Best%20Sellers" TargetMode="External" /><Relationship Type="http://schemas.openxmlformats.org/officeDocument/2006/relationships/hyperlink" Id="rId71" Target="https://www.amazon.in/PULOKA-Supports-Wireless-Charging-Microfiber/dp/B089YLTSMC" TargetMode="External" /><Relationship Type="http://schemas.openxmlformats.org/officeDocument/2006/relationships/hyperlink" Id="rId39" Target="https://www.amazon.in/PULOKA-Supports-Wireless-Charging-Microfiber/dp/B089YLTSMC#:~:text=,First%20Available%3A%2017%20August" TargetMode="External" /><Relationship Type="http://schemas.openxmlformats.org/officeDocument/2006/relationships/hyperlink" Id="rId73" Target="https://www.flipkart.com/puloka-back-cover-iphone-11-glitter-bling-case-diamond-cover-compatible-apple/p/itm33c37d122ebc1" TargetMode="External" /><Relationship Type="http://schemas.openxmlformats.org/officeDocument/2006/relationships/hyperlink" Id="rId41" Target="https://www.flipkart.com/puloka-back-cover-iphone-11-glitter-bling-case-diamond-cover-compatible-apple/p/itm33c37d122ebc1#:~:text=Puloka%20Back%20Cover%20for%20iPhone,Be%20the%20first%20to" TargetMode="External" /><Relationship Type="http://schemas.openxmlformats.org/officeDocument/2006/relationships/hyperlink" Id="rId75" Target="https://www.hangingowl.com/products/leather-case-for-iphone-11-series?srsltid=AfmBOopqiMlOKc-VhDHGBEXr2oypfSNKZzRymIFa0o6c4f0bo4SKO6S4" TargetMode="External" /><Relationship Type="http://schemas.openxmlformats.org/officeDocument/2006/relationships/hyperlink" Id="rId50" Target="https://www.hangingowl.com/products/leather-case-for-iphone-11-series?srsltid=AfmBOopqiMlOKc-VhDHGBEXr2oypfSNKZzRymIFa0o6c4f0bo4SKO6S4#:~:text=from%20304%20reviews" TargetMode="External" /><Relationship Type="http://schemas.openxmlformats.org/officeDocument/2006/relationships/hyperlink" Id="rId70" Target="https://www.instagram.com/pulokacases/?hl=en" TargetMode="External" /><Relationship Type="http://schemas.openxmlformats.org/officeDocument/2006/relationships/hyperlink" Id="rId38" Target="https://www.instagram.com/pulokacases/?hl=en#:~:text=Puloka%20Cases%20,in" TargetMode="External" /><Relationship Type="http://schemas.openxmlformats.org/officeDocument/2006/relationships/hyperlink" Id="rId46" Target="https://www.instagram.com/pulokacases/?hl=en#:~:text=videos%20www,available%20on%20Amazon%20US" TargetMode="External" /><Relationship Type="http://schemas.openxmlformats.org/officeDocument/2006/relationships/hyperlink" Id="rId63" Target="https://www.made-in-china.com/showroom/jakdesign/" TargetMode="External" /><Relationship Type="http://schemas.openxmlformats.org/officeDocument/2006/relationships/hyperlink" Id="rId23" Target="https://www.made-in-china.com/showroom/jakdesign/#:~:text=Ever%20Annual%20Output%20of%20Main,Products" TargetMode="External" /><Relationship Type="http://schemas.openxmlformats.org/officeDocument/2006/relationships/hyperlink" Id="rId26" Target="https://www.made-in-china.com/showroom/jakdesign/#:~:text=Main%20Products%3A" TargetMode="External" /><Relationship Type="http://schemas.openxmlformats.org/officeDocument/2006/relationships/hyperlink" Id="rId66" Target="https://www.ubuy.co.in/product/J44D2SU9I-puloka-for-iphone-11-pro-case-with-stylish-diamond-pattern-chrome-rose-gold-edge-vegan-leather-protective-phone-cover-men-women?srsltid=AfmBOoqi2uqhS66wu09uIWKXlDN6fwjVmzO0jVLeS-rMX9rIkylbWGFn" TargetMode="External" /><Relationship Type="http://schemas.openxmlformats.org/officeDocument/2006/relationships/hyperlink" Id="rId52" Target="https://www.ubuy.co.in/product/J44D2SU9I-puloka-for-iphone-11-pro-case-with-stylish-diamond-pattern-chrome-rose-gold-edge-vegan-leather-protective-phone-cover-men-women?srsltid=AfmBOoqi2uqhS66wu09uIWKXlDN6fwjVmzO0jVLeS-rMX9rIkylbWGFn#:~:text=%2A%20Heavy" TargetMode="External" /><Relationship Type="http://schemas.openxmlformats.org/officeDocument/2006/relationships/hyperlink" Id="rId42" Target="https://www.ubuy.co.in/product/J44D2SU9I-puloka-for-iphone-11-pro-case-with-stylish-diamond-pattern-chrome-rose-gold-edge-vegan-leather-protective-phone-cover-men-women?srsltid=AfmBOoqi2uqhS66wu09uIWKXlDN6fwjVmzO0jVLeS-rMX9rIkylbWGFn#:~:text=Country%20of%20Origin%20This%20item,details%2C%20please%20check%20description%2Fproduct%20details" TargetMode="External" /><Relationship Type="http://schemas.openxmlformats.org/officeDocument/2006/relationships/hyperlink" Id="rId58" Target="https://www.ubuy.co.in/product/J44D2SU9I-puloka-for-iphone-11-pro-case-with-stylish-diamond-pattern-chrome-rose-gold-edge-vegan-leather-protective-phone-cover-men-women?srsltid=AfmBOoqi2uqhS66wu09uIWKXlDN6fwjVmzO0jVLeS-rMX9rIkylbWGFn#:~:text=Image%3A%20Suitable%20For" TargetMode="External" /><Relationship Type="http://schemas.openxmlformats.org/officeDocument/2006/relationships/hyperlink" Id="rId54" Target="https://www.ubuy.co.in/product/J44D2SU9I-puloka-for-iphone-11-pro-case-with-stylish-diamond-pattern-chrome-rose-gold-edge-vegan-leather-protective-phone-cover-men-women?srsltid=AfmBOoqi2uqhS66wu09uIWKXlDN6fwjVmzO0jVLeS-rMX9rIkylbWGFn#:~:text=May%20not%20fit%20users%20seeking,with%20a%20higher%20price%20tag" TargetMode="External" /><Relationship Type="http://schemas.openxmlformats.org/officeDocument/2006/relationships/hyperlink" Id="rId51" Target="https://www.ubuy.co.in/product/J44D2SU9I-puloka-for-iphone-11-pro-case-with-stylish-diamond-pattern-chrome-rose-gold-edge-vegan-leather-protective-phone-cover-men-women?srsltid=AfmBOoqi2uqhS66wu09uIWKXlDN6fwjVmzO0jVLeS-rMX9rIkylbWGFn#:~:text=The%20rose%20gold%20chrome," TargetMode="External" /><Relationship Type="http://schemas.openxmlformats.org/officeDocument/2006/relationships/hyperlink" Id="rId29" Target="https://www.ubuy.co.in/product/J44D2SU9I-puloka-for-iphone-11-pro-case-with-stylish-diamond-pattern-chrome-rose-gold-edge-vegan-leather-protective-phone-cover-men-women?srsltid=AfmBOoqi2uqhS66wu09uIWKXlDN6fwjVmzO0jVLeS-rMX9rIkylbWGFn#:~:text=Vegan%20Leat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bornto-be.ch/reviews/product/700213" TargetMode="External" /><Relationship Type="http://schemas.openxmlformats.org/officeDocument/2006/relationships/hyperlink" Id="rId56" Target="https://bornto-be.ch/reviews/product/700213#:~:text=Customer%20ratings%20%26%20reviews,%282875" TargetMode="External" /><Relationship Type="http://schemas.openxmlformats.org/officeDocument/2006/relationships/hyperlink" Id="rId62" Target="https://m.gys.cn/baiyun/puloka.html" TargetMode="External" /><Relationship Type="http://schemas.openxmlformats.org/officeDocument/2006/relationships/hyperlink" Id="rId21" Target="https://m.gys.cn/baiyun/puloka.html#:~:text=%2A%202013,%E5%B9%BF%E5%B7%9E%E5%B8%82%E7%99%BD%E4%BA%91%E5%8C%BA%E5%B8%82%E5%9C%BA%E7%9B%91%E7%9D%A3%E7%AE%A1%E7%90%86%E5%B1%80%20%E7%99%BB%E8%AE%B0%E6%9C%BA%E5%85%B3" TargetMode="External" /><Relationship Type="http://schemas.openxmlformats.org/officeDocument/2006/relationships/hyperlink" Id="rId22" Target="https://m.gys.cn/baiyun/puloka.html#:~:text=%E5%B9%BF%E5%B7%9E%E8%92%B2%E6%B4%9B%E5%8D%A1%E7%94%B5%E5%AD%90%E7%A7%91%E6%8A%80%E6%9C%89%E9%99%90%E5%85%AC%E5%8F%B8%EF%BC%88%E7%AE%80%E7%A7%B0PULOKA%E8%92%B2%E6%B4%9B%E5%8D%A1%EF%BC%89%EF%BC%8C%E6%88%90%E7%AB%8B%E4%BA%8E2013%E5%B9%B4%EF%BC%8C%E4%B8%BB%E8%90%A53C%E6%95%B0%E7%A0%81%E7%B2%BE%E5%93%81%E4%BA%A7%E5%93%81%E3%80%82%E7%A7%AF%E7%B4%AF%E4%B8%8A10%E5%B9%B4%E7%9A%84%E7%94%9F%E4%BA%A7%E4%B8%8E%E5%93%81%E6%8E%A7%E7%BB%8F%E9%AA%8C%EF%BC%8C%E6%9C%89%E4%B8%80%E5%AE%9A%E7%9A%84%E4%BA%A7%E4%B8%9A%E9%93%BE%E4%BC%98%E5%8A%BF%E3%80%82%E6%8B%A5%E6%9C%89%E8%87%AA%E5%B7%B1%E7%B2%BE%E8%8B%B1%E8%AE%BE%E8%AE%A1%20%E5%9B%A2%E9%98%9F%E5%92%8C%E4%B8%93%E4%B8%9A%E6%8A%80%E6%9C%AF%E7%94%9F%E4%BA%A7%E5%9B%A2%E9%98%9F%EF%BC%8C%E5%9C%A8%E8%A1%8C%E5%86%85" TargetMode="External" /><Relationship Type="http://schemas.openxmlformats.org/officeDocument/2006/relationships/hyperlink" Id="rId68" Target="https://puloka.in/" TargetMode="External" /><Relationship Type="http://schemas.openxmlformats.org/officeDocument/2006/relationships/hyperlink" Id="rId35" Target="https://puloka.in/#:~:text=Buy%20Puloka%20Covers%20,Shop%20Now" TargetMode="External" /><Relationship Type="http://schemas.openxmlformats.org/officeDocument/2006/relationships/hyperlink" Id="rId67" Target="https://puloka.in/product-category/brand/" TargetMode="External" /><Relationship Type="http://schemas.openxmlformats.org/officeDocument/2006/relationships/hyperlink" Id="rId36" Target="https://puloka.in/product-category/brand/#:~:text=" TargetMode="External" /><Relationship Type="http://schemas.openxmlformats.org/officeDocument/2006/relationships/hyperlink" Id="rId33" Target="https://puloka.in/product-category/brand/#:~:text=PULOKA%20Compatible%20with%20Samsung%20S22,00" TargetMode="External" /><Relationship Type="http://schemas.openxmlformats.org/officeDocument/2006/relationships/hyperlink" Id="rId69" Target="https://puloka.in/shop/" TargetMode="External" /><Relationship Type="http://schemas.openxmlformats.org/officeDocument/2006/relationships/hyperlink" Id="rId37" Target="https://puloka.in/shop/#:~:text=iPhone%2011%20Royal%20Vegan%20Leather,00%20Buy%20now" TargetMode="External" /><Relationship Type="http://schemas.openxmlformats.org/officeDocument/2006/relationships/hyperlink" Id="rId65" Target="https://wephoneshop.es/funda-brillante-con-purpurina-iphone-17-series" TargetMode="External" /><Relationship Type="http://schemas.openxmlformats.org/officeDocument/2006/relationships/hyperlink" Id="rId32" Target="https://wephoneshop.es/funda-brillante-con-purpurina-iphone-17-series#:~:text=,agarre%20c%C3%B3modo%20todo%20el%20d%C3%ADa" TargetMode="External" /><Relationship Type="http://schemas.openxmlformats.org/officeDocument/2006/relationships/hyperlink" Id="rId31" Target="https://wephoneshop.es/funda-brillante-con-purpurina-iphone-17-series#:~:text=Funda%20Brillante%20con%20Purpurina%20para,iPhone%2017%20Series" TargetMode="External" /><Relationship Type="http://schemas.openxmlformats.org/officeDocument/2006/relationships/hyperlink" Id="rId28" Target="https://wephoneshop.es/funda-brillante-con-purpurina-iphone-17-series#:~:text=Modelo%20iPhone%2017%20Series%20Material,Plateado%2C%20Rosa%2C%20P%C3%BArpura%20oscuro%2C%20Negro" TargetMode="External" /><Relationship Type="http://schemas.openxmlformats.org/officeDocument/2006/relationships/hyperlink" Id="rId64" Target="https://wephoneshop.es/funda-puloka-con-bordado-3d-perro-leopardo-iphone-14-pro-max-cuero-pu-marco-tpu" TargetMode="External" /><Relationship Type="http://schemas.openxmlformats.org/officeDocument/2006/relationships/hyperlink" Id="rId45" Target="https://wephoneshop.es/funda-puloka-con-bordado-3d-perro-leopardo-iphone-14-pro-max-cuero-pu-marco-tpu#:~:text=,clientes%20pet%20lovers%3A%20alta%20rotaci%C3%B3n" TargetMode="External" /><Relationship Type="http://schemas.openxmlformats.org/officeDocument/2006/relationships/hyperlink" Id="rId27" Target="https://wephoneshop.es/funda-puloka-con-bordado-3d-perro-leopardo-iphone-14-pro-max-cuero-pu-marco-tpu#:~:text=,exactos%20para%20c%C3%A1mara%20y%20puertos" TargetMode="External" /><Relationship Type="http://schemas.openxmlformats.org/officeDocument/2006/relationships/hyperlink" Id="rId43" Target="https://wephoneshop.es/funda-puloka-con-bordado-3d-perro-leopardo-iphone-14-pro-max-cuero-pu-marco-tpu#:~:text=1,cuero%20PU%20%2B%20marco%20TPU" TargetMode="External" /><Relationship Type="http://schemas.openxmlformats.org/officeDocument/2006/relationships/hyperlink" Id="rId30" Target="https://wephoneshop.es/funda-puloka-con-bordado-3d-perro-leopardo-iphone-14-pro-max-cuero-pu-marco-tpu#:~:text=Eleva%20el%20ticket%20de%20impulso,para%20proteger%20c%C3%A1mara%20y%20pantalla" TargetMode="External" /><Relationship Type="http://schemas.openxmlformats.org/officeDocument/2006/relationships/hyperlink" Id="rId25" Target="https://wephoneshop.es/funda-puloka-con-bordado-3d-perro-leopardo-iphone-14-pro-max-cuero-pu-marco-tpu#:~:text=Funda%20premium%20con%20bordado%203D,real%20y%20acabado%20cuero" TargetMode="External" /><Relationship Type="http://schemas.openxmlformats.org/officeDocument/2006/relationships/hyperlink" Id="rId44" Target="https://wephoneshop.es/funda-puloka-con-bordado-3d-perro-leopardo-iphone-14-pro-max-cuero-pu-marco-tpu#:~:text=PULOKA%20%C2%B7%20Colecci%C3%B3n%20Bordado%203D,tienda%20Venta%20al%20por%20mayor" TargetMode="External" /><Relationship Type="http://schemas.openxmlformats.org/officeDocument/2006/relationships/hyperlink" Id="rId72" Target="https://www.amazon.com/PULOKA-Unisex-Electroplated-Leather-Designed/dp/B0C3ZV7L97" TargetMode="External" /><Relationship Type="http://schemas.openxmlformats.org/officeDocument/2006/relationships/hyperlink" Id="rId40" Target="https://www.amazon.com/PULOKA-Unisex-Electroplated-Leather-Designed/dp/B0C3ZV7L97#:~:text=,Top" TargetMode="External" /><Relationship Type="http://schemas.openxmlformats.org/officeDocument/2006/relationships/hyperlink" Id="rId48" Target="https://www.amazon.com/PULOKA-Unisex-Electroplated-Leather-Designed/dp/B0C3ZV7L97#:~:text=,you%20reporting%20this%3F%20Off" TargetMode="External" /><Relationship Type="http://schemas.openxmlformats.org/officeDocument/2006/relationships/hyperlink" Id="rId76" Target="https://www.amazon.in/PULOKA-Crocodile-Texture-Phone-Case/dp/B0D29BSG7Z" TargetMode="External" /><Relationship Type="http://schemas.openxmlformats.org/officeDocument/2006/relationships/hyperlink" Id="rId53" Target="https://www.amazon.in/PULOKA-Crocodile-Texture-Phone-Case/dp/B0D29BSG7Z#:~:text=Sides%20www,One%20person%20found%20this" TargetMode="External" /><Relationship Type="http://schemas.openxmlformats.org/officeDocument/2006/relationships/hyperlink" Id="rId74" Target="https://www.amazon.in/PULOKA-Leather-Kickstand-Functional-Compatible/dp/B0CJ9B8SD8" TargetMode="External" /><Relationship Type="http://schemas.openxmlformats.org/officeDocument/2006/relationships/hyperlink" Id="rId49" Target="https://www.amazon.in/PULOKA-Leather-Kickstand-Functional-Compatible/dp/B0CJ9B8SD8#:~:text=PULOKA%20for%20IPHONE%2015%20PRO,Best%20Sellers" TargetMode="External" /><Relationship Type="http://schemas.openxmlformats.org/officeDocument/2006/relationships/hyperlink" Id="rId71" Target="https://www.amazon.in/PULOKA-Supports-Wireless-Charging-Microfiber/dp/B089YLTSMC" TargetMode="External" /><Relationship Type="http://schemas.openxmlformats.org/officeDocument/2006/relationships/hyperlink" Id="rId39" Target="https://www.amazon.in/PULOKA-Supports-Wireless-Charging-Microfiber/dp/B089YLTSMC#:~:text=,First%20Available%3A%2017%20August" TargetMode="External" /><Relationship Type="http://schemas.openxmlformats.org/officeDocument/2006/relationships/hyperlink" Id="rId73" Target="https://www.flipkart.com/puloka-back-cover-iphone-11-glitter-bling-case-diamond-cover-compatible-apple/p/itm33c37d122ebc1" TargetMode="External" /><Relationship Type="http://schemas.openxmlformats.org/officeDocument/2006/relationships/hyperlink" Id="rId41" Target="https://www.flipkart.com/puloka-back-cover-iphone-11-glitter-bling-case-diamond-cover-compatible-apple/p/itm33c37d122ebc1#:~:text=Puloka%20Back%20Cover%20for%20iPhone,Be%20the%20first%20to" TargetMode="External" /><Relationship Type="http://schemas.openxmlformats.org/officeDocument/2006/relationships/hyperlink" Id="rId75" Target="https://www.hangingowl.com/products/leather-case-for-iphone-11-series?srsltid=AfmBOopqiMlOKc-VhDHGBEXr2oypfSNKZzRymIFa0o6c4f0bo4SKO6S4" TargetMode="External" /><Relationship Type="http://schemas.openxmlformats.org/officeDocument/2006/relationships/hyperlink" Id="rId50" Target="https://www.hangingowl.com/products/leather-case-for-iphone-11-series?srsltid=AfmBOopqiMlOKc-VhDHGBEXr2oypfSNKZzRymIFa0o6c4f0bo4SKO6S4#:~:text=from%20304%20reviews" TargetMode="External" /><Relationship Type="http://schemas.openxmlformats.org/officeDocument/2006/relationships/hyperlink" Id="rId70" Target="https://www.instagram.com/pulokacases/?hl=en" TargetMode="External" /><Relationship Type="http://schemas.openxmlformats.org/officeDocument/2006/relationships/hyperlink" Id="rId38" Target="https://www.instagram.com/pulokacases/?hl=en#:~:text=Puloka%20Cases%20,in" TargetMode="External" /><Relationship Type="http://schemas.openxmlformats.org/officeDocument/2006/relationships/hyperlink" Id="rId46" Target="https://www.instagram.com/pulokacases/?hl=en#:~:text=videos%20www,available%20on%20Amazon%20US" TargetMode="External" /><Relationship Type="http://schemas.openxmlformats.org/officeDocument/2006/relationships/hyperlink" Id="rId63" Target="https://www.made-in-china.com/showroom/jakdesign/" TargetMode="External" /><Relationship Type="http://schemas.openxmlformats.org/officeDocument/2006/relationships/hyperlink" Id="rId23" Target="https://www.made-in-china.com/showroom/jakdesign/#:~:text=Ever%20Annual%20Output%20of%20Main,Products" TargetMode="External" /><Relationship Type="http://schemas.openxmlformats.org/officeDocument/2006/relationships/hyperlink" Id="rId26" Target="https://www.made-in-china.com/showroom/jakdesign/#:~:text=Main%20Products%3A" TargetMode="External" /><Relationship Type="http://schemas.openxmlformats.org/officeDocument/2006/relationships/hyperlink" Id="rId66" Target="https://www.ubuy.co.in/product/J44D2SU9I-puloka-for-iphone-11-pro-case-with-stylish-diamond-pattern-chrome-rose-gold-edge-vegan-leather-protective-phone-cover-men-women?srsltid=AfmBOoqi2uqhS66wu09uIWKXlDN6fwjVmzO0jVLeS-rMX9rIkylbWGFn" TargetMode="External" /><Relationship Type="http://schemas.openxmlformats.org/officeDocument/2006/relationships/hyperlink" Id="rId52" Target="https://www.ubuy.co.in/product/J44D2SU9I-puloka-for-iphone-11-pro-case-with-stylish-diamond-pattern-chrome-rose-gold-edge-vegan-leather-protective-phone-cover-men-women?srsltid=AfmBOoqi2uqhS66wu09uIWKXlDN6fwjVmzO0jVLeS-rMX9rIkylbWGFn#:~:text=%2A%20Heavy" TargetMode="External" /><Relationship Type="http://schemas.openxmlformats.org/officeDocument/2006/relationships/hyperlink" Id="rId42" Target="https://www.ubuy.co.in/product/J44D2SU9I-puloka-for-iphone-11-pro-case-with-stylish-diamond-pattern-chrome-rose-gold-edge-vegan-leather-protective-phone-cover-men-women?srsltid=AfmBOoqi2uqhS66wu09uIWKXlDN6fwjVmzO0jVLeS-rMX9rIkylbWGFn#:~:text=Country%20of%20Origin%20This%20item,details%2C%20please%20check%20description%2Fproduct%20details" TargetMode="External" /><Relationship Type="http://schemas.openxmlformats.org/officeDocument/2006/relationships/hyperlink" Id="rId58" Target="https://www.ubuy.co.in/product/J44D2SU9I-puloka-for-iphone-11-pro-case-with-stylish-diamond-pattern-chrome-rose-gold-edge-vegan-leather-protective-phone-cover-men-women?srsltid=AfmBOoqi2uqhS66wu09uIWKXlDN6fwjVmzO0jVLeS-rMX9rIkylbWGFn#:~:text=Image%3A%20Suitable%20For" TargetMode="External" /><Relationship Type="http://schemas.openxmlformats.org/officeDocument/2006/relationships/hyperlink" Id="rId54" Target="https://www.ubuy.co.in/product/J44D2SU9I-puloka-for-iphone-11-pro-case-with-stylish-diamond-pattern-chrome-rose-gold-edge-vegan-leather-protective-phone-cover-men-women?srsltid=AfmBOoqi2uqhS66wu09uIWKXlDN6fwjVmzO0jVLeS-rMX9rIkylbWGFn#:~:text=May%20not%20fit%20users%20seeking,with%20a%20higher%20price%20tag" TargetMode="External" /><Relationship Type="http://schemas.openxmlformats.org/officeDocument/2006/relationships/hyperlink" Id="rId51" Target="https://www.ubuy.co.in/product/J44D2SU9I-puloka-for-iphone-11-pro-case-with-stylish-diamond-pattern-chrome-rose-gold-edge-vegan-leather-protective-phone-cover-men-women?srsltid=AfmBOoqi2uqhS66wu09uIWKXlDN6fwjVmzO0jVLeS-rMX9rIkylbWGFn#:~:text=The%20rose%20gold%20chrome," TargetMode="External" /><Relationship Type="http://schemas.openxmlformats.org/officeDocument/2006/relationships/hyperlink" Id="rId29" Target="https://www.ubuy.co.in/product/J44D2SU9I-puloka-for-iphone-11-pro-case-with-stylish-diamond-pattern-chrome-rose-gold-edge-vegan-leather-protective-phone-cover-men-women?srsltid=AfmBOoqi2uqhS66wu09uIWKXlDN6fwjVmzO0jVLeS-rMX9rIkylbWGFn#:~:text=Vegan%20Leat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10-07T13:58:06Z</dcterms:created>
  <dcterms:modified xsi:type="dcterms:W3CDTF">2025-10-07T1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